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76686B5" w:rsidP="6A8A480E" w:rsidRDefault="676686B5" w14:paraId="45398218" w14:textId="39D78E1D">
      <w:pPr>
        <w:jc w:val="center"/>
        <w:rPr>
          <w:rFonts w:ascii="Times New Roman" w:hAnsi="Times New Roman" w:eastAsia="Times New Roman" w:cs="Times New Roman"/>
          <w:b/>
          <w:bCs/>
          <w:sz w:val="40"/>
          <w:szCs w:val="40"/>
        </w:rPr>
      </w:pPr>
      <w:r w:rsidRPr="6A8A480E">
        <w:rPr>
          <w:rFonts w:ascii="Times New Roman" w:hAnsi="Times New Roman" w:eastAsia="Times New Roman" w:cs="Times New Roman"/>
          <w:b/>
          <w:bCs/>
          <w:sz w:val="40"/>
          <w:szCs w:val="40"/>
        </w:rPr>
        <w:t>TRANSCRIPT</w:t>
      </w:r>
    </w:p>
    <w:p w:rsidRPr="00F91B68" w:rsidR="085245CF" w:rsidP="6A8A480E" w:rsidRDefault="085245CF" w14:paraId="0C83597C" w14:textId="38986D0F">
      <w:pPr>
        <w:rPr>
          <w:rFonts w:ascii="Times New Roman" w:hAnsi="Times New Roman" w:eastAsia="Times New Roman" w:cs="Times New Roman"/>
          <w:b/>
          <w:bCs/>
          <w:sz w:val="28"/>
          <w:szCs w:val="28"/>
          <w:lang w:val="en-US"/>
        </w:rPr>
      </w:pPr>
      <w:r w:rsidRPr="00F91B68">
        <w:rPr>
          <w:rFonts w:ascii="Times New Roman" w:hAnsi="Times New Roman" w:eastAsia="Times New Roman" w:cs="Times New Roman"/>
          <w:b/>
          <w:bCs/>
          <w:sz w:val="28"/>
          <w:szCs w:val="28"/>
        </w:rPr>
        <w:t>INTRODUCTION</w:t>
      </w:r>
      <w:r w:rsidR="00F91B68">
        <w:rPr>
          <w:rFonts w:ascii="Times New Roman" w:hAnsi="Times New Roman" w:eastAsia="Times New Roman" w:cs="Times New Roman"/>
          <w:b/>
          <w:bCs/>
          <w:sz w:val="28"/>
          <w:szCs w:val="28"/>
          <w:lang w:val="en-US"/>
        </w:rPr>
        <w:t xml:space="preserve"> (Ngọc):</w:t>
      </w:r>
    </w:p>
    <w:p w:rsidR="085245CF" w:rsidP="6A8A480E" w:rsidRDefault="085245CF" w14:paraId="52D80E66" w14:textId="1A7524D6">
      <w:pPr>
        <w:jc w:val="both"/>
        <w:rPr>
          <w:rFonts w:ascii="Times New Roman" w:hAnsi="Times New Roman" w:eastAsia="Times New Roman" w:cs="Times New Roman"/>
          <w:i/>
          <w:iCs/>
          <w:sz w:val="28"/>
          <w:szCs w:val="28"/>
        </w:rPr>
      </w:pPr>
      <w:r w:rsidRPr="6A8A480E">
        <w:rPr>
          <w:rFonts w:ascii="Times New Roman" w:hAnsi="Times New Roman" w:eastAsia="Times New Roman" w:cs="Times New Roman"/>
          <w:i/>
          <w:iCs/>
          <w:sz w:val="28"/>
          <w:szCs w:val="28"/>
        </w:rPr>
        <w:t xml:space="preserve">Slide 1: </w:t>
      </w:r>
    </w:p>
    <w:p w:rsidR="52514AF5" w:rsidP="6A8A480E" w:rsidRDefault="52514AF5" w14:paraId="02AD28E4" w14:textId="7C83DD5A">
      <w:pPr>
        <w:jc w:val="both"/>
        <w:rPr>
          <w:rFonts w:ascii="Times New Roman" w:hAnsi="Times New Roman" w:eastAsia="Times New Roman" w:cs="Times New Roman"/>
          <w:color w:val="000000" w:themeColor="text1"/>
          <w:sz w:val="28"/>
          <w:szCs w:val="28"/>
        </w:rPr>
      </w:pPr>
      <w:r w:rsidRPr="4EAD7135" w:rsidR="4EAD7135">
        <w:rPr>
          <w:rFonts w:ascii="Times New Roman" w:hAnsi="Times New Roman" w:eastAsia="Times New Roman" w:cs="Times New Roman"/>
          <w:color w:val="000000" w:themeColor="text1" w:themeTint="FF" w:themeShade="FF"/>
          <w:sz w:val="28"/>
          <w:szCs w:val="28"/>
        </w:rPr>
        <w:t>Goo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morning</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everyone</w:t>
      </w:r>
      <w:r w:rsidRPr="4EAD7135" w:rsidR="4EAD7135">
        <w:rPr>
          <w:rFonts w:ascii="Times New Roman" w:hAnsi="Times New Roman" w:eastAsia="Times New Roman" w:cs="Times New Roman"/>
          <w:color w:val="000000" w:themeColor="text1" w:themeTint="FF" w:themeShade="FF"/>
          <w:sz w:val="28"/>
          <w:szCs w:val="28"/>
        </w:rPr>
        <w:t xml:space="preserve">, I </w:t>
      </w:r>
      <w:r w:rsidRPr="4EAD7135" w:rsidR="4EAD7135">
        <w:rPr>
          <w:rFonts w:ascii="Times New Roman" w:hAnsi="Times New Roman" w:eastAsia="Times New Roman" w:cs="Times New Roman"/>
          <w:color w:val="000000" w:themeColor="text1" w:themeTint="FF" w:themeShade="FF"/>
          <w:sz w:val="28"/>
          <w:szCs w:val="28"/>
        </w:rPr>
        <w:t>appreciat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you</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aking</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im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from</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your</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bus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schedule</w:t>
      </w:r>
      <w:r w:rsidRPr="4EAD7135" w:rsidR="4EAD7135">
        <w:rPr>
          <w:rFonts w:ascii="Times New Roman" w:hAnsi="Times New Roman" w:eastAsia="Times New Roman" w:cs="Times New Roman"/>
          <w:color w:val="000000" w:themeColor="text1" w:themeTint="FF" w:themeShade="FF"/>
          <w:sz w:val="28"/>
          <w:szCs w:val="28"/>
        </w:rPr>
        <w:t xml:space="preserve"> to be </w:t>
      </w:r>
      <w:r w:rsidRPr="4EAD7135" w:rsidR="4EAD7135">
        <w:rPr>
          <w:rFonts w:ascii="Times New Roman" w:hAnsi="Times New Roman" w:eastAsia="Times New Roman" w:cs="Times New Roman"/>
          <w:color w:val="000000" w:themeColor="text1" w:themeTint="FF" w:themeShade="FF"/>
          <w:sz w:val="28"/>
          <w:szCs w:val="28"/>
        </w:rPr>
        <w:t>her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oda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W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r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Floop</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eam</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which</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includes</w:t>
      </w:r>
      <w:r w:rsidRPr="4EAD7135" w:rsidR="4EAD7135">
        <w:rPr>
          <w:rFonts w:ascii="Times New Roman" w:hAnsi="Times New Roman" w:eastAsia="Times New Roman" w:cs="Times New Roman"/>
          <w:color w:val="000000" w:themeColor="text1" w:themeTint="FF" w:themeShade="FF"/>
          <w:sz w:val="28"/>
          <w:szCs w:val="28"/>
        </w:rPr>
        <w:t xml:space="preserve"> 5 </w:t>
      </w:r>
      <w:r w:rsidRPr="4EAD7135" w:rsidR="4EAD7135">
        <w:rPr>
          <w:rFonts w:ascii="Times New Roman" w:hAnsi="Times New Roman" w:eastAsia="Times New Roman" w:cs="Times New Roman"/>
          <w:color w:val="000000" w:themeColor="text1" w:themeTint="FF" w:themeShade="FF"/>
          <w:sz w:val="28"/>
          <w:szCs w:val="28"/>
        </w:rPr>
        <w:t>member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hos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re</w:t>
      </w:r>
      <w:r w:rsidRPr="4EAD7135" w:rsidR="4EAD7135">
        <w:rPr>
          <w:rFonts w:ascii="Times New Roman" w:hAnsi="Times New Roman" w:eastAsia="Times New Roman" w:cs="Times New Roman"/>
          <w:color w:val="000000" w:themeColor="text1" w:themeTint="FF" w:themeShade="FF"/>
          <w:sz w:val="28"/>
          <w:szCs w:val="28"/>
        </w:rPr>
        <w:t xml:space="preserve"> … . </w:t>
      </w:r>
      <w:r w:rsidRPr="4EAD7135" w:rsidR="4EAD7135">
        <w:rPr>
          <w:rFonts w:ascii="Times New Roman" w:hAnsi="Times New Roman" w:eastAsia="Times New Roman" w:cs="Times New Roman"/>
          <w:color w:val="000000" w:themeColor="text1" w:themeTint="FF" w:themeShade="FF"/>
          <w:sz w:val="28"/>
          <w:szCs w:val="28"/>
        </w:rPr>
        <w:t>Everybod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her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i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lmos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familiar</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with</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Monopol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righ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oda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ur</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eam</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will</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bring</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you</w:t>
      </w:r>
      <w:r w:rsidRPr="4EAD7135" w:rsidR="4EAD7135">
        <w:rPr>
          <w:rFonts w:ascii="Times New Roman" w:hAnsi="Times New Roman" w:eastAsia="Times New Roman" w:cs="Times New Roman"/>
          <w:color w:val="000000" w:themeColor="text1" w:themeTint="FF" w:themeShade="FF"/>
          <w:sz w:val="28"/>
          <w:szCs w:val="28"/>
        </w:rPr>
        <w:t xml:space="preserve"> a </w:t>
      </w:r>
      <w:r w:rsidRPr="4EAD7135" w:rsidR="4EAD7135">
        <w:rPr>
          <w:rFonts w:ascii="Times New Roman" w:hAnsi="Times New Roman" w:eastAsia="Times New Roman" w:cs="Times New Roman"/>
          <w:color w:val="000000" w:themeColor="text1" w:themeTint="FF" w:themeShade="FF"/>
          <w:sz w:val="28"/>
          <w:szCs w:val="28"/>
        </w:rPr>
        <w:t>gam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tha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dapt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from</w:t>
      </w:r>
      <w:r w:rsidRPr="4EAD7135" w:rsidR="4EAD7135">
        <w:rPr>
          <w:rFonts w:ascii="Times New Roman" w:hAnsi="Times New Roman" w:eastAsia="Times New Roman" w:cs="Times New Roman"/>
          <w:color w:val="000000" w:themeColor="text1" w:themeTint="FF" w:themeShade="FF"/>
          <w:sz w:val="28"/>
          <w:szCs w:val="28"/>
        </w:rPr>
        <w:t xml:space="preserve"> the </w:t>
      </w:r>
      <w:r w:rsidRPr="4EAD7135" w:rsidR="4EAD7135">
        <w:rPr>
          <w:rFonts w:ascii="Times New Roman" w:hAnsi="Times New Roman" w:eastAsia="Times New Roman" w:cs="Times New Roman"/>
          <w:color w:val="000000" w:themeColor="text1" w:themeTint="FF" w:themeShade="FF"/>
          <w:sz w:val="28"/>
          <w:szCs w:val="28"/>
        </w:rPr>
        <w:t>original</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rule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f</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Monopoly</w:t>
      </w:r>
      <w:r w:rsidRPr="4EAD7135" w:rsidR="4EAD7135">
        <w:rPr>
          <w:rFonts w:ascii="Times New Roman" w:hAnsi="Times New Roman" w:eastAsia="Times New Roman" w:cs="Times New Roman"/>
          <w:color w:val="000000" w:themeColor="text1" w:themeTint="FF" w:themeShade="FF"/>
          <w:sz w:val="28"/>
          <w:szCs w:val="28"/>
        </w:rPr>
        <w:t xml:space="preserve"> in </w:t>
      </w:r>
      <w:r w:rsidRPr="4EAD7135" w:rsidR="4EAD7135">
        <w:rPr>
          <w:rFonts w:ascii="Times New Roman" w:hAnsi="Times New Roman" w:eastAsia="Times New Roman" w:cs="Times New Roman"/>
          <w:color w:val="000000" w:themeColor="text1" w:themeTint="FF" w:themeShade="FF"/>
          <w:sz w:val="28"/>
          <w:szCs w:val="28"/>
        </w:rPr>
        <w:t>VietNam</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bu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i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i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redesigne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base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n</w:t>
      </w:r>
      <w:r w:rsidRPr="4EAD7135" w:rsidR="4EAD7135">
        <w:rPr>
          <w:rFonts w:ascii="Times New Roman" w:hAnsi="Times New Roman" w:eastAsia="Times New Roman" w:cs="Times New Roman"/>
          <w:color w:val="000000" w:themeColor="text1" w:themeTint="FF" w:themeShade="FF"/>
          <w:sz w:val="28"/>
          <w:szCs w:val="28"/>
        </w:rPr>
        <w:t xml:space="preserve"> the </w:t>
      </w:r>
      <w:r w:rsidRPr="4EAD7135" w:rsidR="4EAD7135">
        <w:rPr>
          <w:rFonts w:ascii="Times New Roman" w:hAnsi="Times New Roman" w:eastAsia="Times New Roman" w:cs="Times New Roman"/>
          <w:color w:val="000000" w:themeColor="text1" w:themeTint="FF" w:themeShade="FF"/>
          <w:sz w:val="28"/>
          <w:szCs w:val="28"/>
        </w:rPr>
        <w:t>them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f</w:t>
      </w:r>
      <w:r w:rsidRPr="4EAD7135" w:rsidR="4EAD7135">
        <w:rPr>
          <w:rFonts w:ascii="Times New Roman" w:hAnsi="Times New Roman" w:eastAsia="Times New Roman" w:cs="Times New Roman"/>
          <w:color w:val="000000" w:themeColor="text1" w:themeTint="FF" w:themeShade="FF"/>
          <w:sz w:val="28"/>
          <w:szCs w:val="28"/>
        </w:rPr>
        <w:t xml:space="preserve"> the </w:t>
      </w:r>
      <w:r w:rsidRPr="4EAD7135" w:rsidR="4EAD7135">
        <w:rPr>
          <w:rFonts w:ascii="Times New Roman" w:hAnsi="Times New Roman" w:eastAsia="Times New Roman" w:cs="Times New Roman"/>
          <w:color w:val="000000" w:themeColor="text1" w:themeTint="FF" w:themeShade="FF"/>
          <w:sz w:val="28"/>
          <w:szCs w:val="28"/>
        </w:rPr>
        <w:t>galax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n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uter</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spac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ur</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speech</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ha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been</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divide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into</w:t>
      </w:r>
      <w:r w:rsidRPr="4EAD7135" w:rsidR="4EAD7135">
        <w:rPr>
          <w:rFonts w:ascii="Times New Roman" w:hAnsi="Times New Roman" w:eastAsia="Times New Roman" w:cs="Times New Roman"/>
          <w:color w:val="000000" w:themeColor="text1" w:themeTint="FF" w:themeShade="FF"/>
          <w:sz w:val="28"/>
          <w:szCs w:val="28"/>
        </w:rPr>
        <w:t xml:space="preserve"> 6 </w:t>
      </w:r>
      <w:r w:rsidRPr="4EAD7135" w:rsidR="4EAD7135">
        <w:rPr>
          <w:rFonts w:ascii="Times New Roman" w:hAnsi="Times New Roman" w:eastAsia="Times New Roman" w:cs="Times New Roman"/>
          <w:color w:val="000000" w:themeColor="text1" w:themeTint="FF" w:themeShade="FF"/>
          <w:sz w:val="28"/>
          <w:szCs w:val="28"/>
        </w:rPr>
        <w:t>part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which</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re</w:t>
      </w:r>
      <w:r w:rsidRPr="4EAD7135" w:rsidR="4EAD7135">
        <w:rPr>
          <w:rFonts w:ascii="Times New Roman" w:hAnsi="Times New Roman" w:eastAsia="Times New Roman" w:cs="Times New Roman"/>
          <w:color w:val="000000" w:themeColor="text1" w:themeTint="FF" w:themeShade="FF"/>
          <w:sz w:val="28"/>
          <w:szCs w:val="28"/>
        </w:rPr>
        <w:t xml:space="preserve"> the </w:t>
      </w:r>
      <w:r w:rsidRPr="4EAD7135" w:rsidR="4EAD7135">
        <w:rPr>
          <w:rFonts w:ascii="Times New Roman" w:hAnsi="Times New Roman" w:eastAsia="Times New Roman" w:cs="Times New Roman"/>
          <w:color w:val="000000" w:themeColor="text1" w:themeTint="FF" w:themeShade="FF"/>
          <w:sz w:val="28"/>
          <w:szCs w:val="28"/>
        </w:rPr>
        <w:t>introduction</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methodolog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demo</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resul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installation</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contact</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n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cknowled</w:t>
      </w:r>
      <w:r w:rsidRPr="4EAD7135" w:rsidR="4EAD7135">
        <w:rPr>
          <w:rFonts w:ascii="Times New Roman" w:hAnsi="Times New Roman" w:eastAsia="Times New Roman" w:cs="Times New Roman"/>
          <w:color w:val="000000" w:themeColor="text1" w:themeTint="FF" w:themeShade="FF"/>
          <w:sz w:val="28"/>
          <w:szCs w:val="28"/>
        </w:rPr>
        <w:t>gme</w:t>
      </w:r>
      <w:r w:rsidRPr="4EAD7135" w:rsidR="4EAD7135">
        <w:rPr>
          <w:rFonts w:ascii="Times New Roman" w:hAnsi="Times New Roman" w:eastAsia="Times New Roman" w:cs="Times New Roman"/>
          <w:color w:val="000000" w:themeColor="text1" w:themeTint="FF" w:themeShade="FF"/>
          <w:sz w:val="28"/>
          <w:szCs w:val="28"/>
        </w:rPr>
        <w:t xml:space="preserve">nt. </w:t>
      </w:r>
      <w:r w:rsidRPr="4EAD7135" w:rsidR="4EAD7135">
        <w:rPr>
          <w:rFonts w:ascii="Times New Roman" w:hAnsi="Times New Roman" w:eastAsia="Times New Roman" w:cs="Times New Roman"/>
          <w:color w:val="000000" w:themeColor="text1" w:themeTint="FF" w:themeShade="FF"/>
          <w:sz w:val="28"/>
          <w:szCs w:val="28"/>
        </w:rPr>
        <w:t>S</w:t>
      </w:r>
      <w:r w:rsidRPr="4EAD7135" w:rsidR="4EAD7135">
        <w:rPr>
          <w:rFonts w:ascii="Times New Roman" w:hAnsi="Times New Roman" w:eastAsia="Times New Roman" w:cs="Times New Roman"/>
          <w:color w:val="000000" w:themeColor="text1" w:themeTint="FF" w:themeShade="FF"/>
          <w:sz w:val="28"/>
          <w:szCs w:val="28"/>
        </w:rPr>
        <w:t>h</w:t>
      </w:r>
      <w:r w:rsidRPr="4EAD7135" w:rsidR="4EAD7135">
        <w:rPr>
          <w:rFonts w:ascii="Times New Roman" w:hAnsi="Times New Roman" w:eastAsia="Times New Roman" w:cs="Times New Roman"/>
          <w:color w:val="000000" w:themeColor="text1" w:themeTint="FF" w:themeShade="FF"/>
          <w:sz w:val="28"/>
          <w:szCs w:val="28"/>
        </w:rPr>
        <w:t>oul</w:t>
      </w:r>
      <w:r w:rsidRPr="4EAD7135" w:rsidR="4EAD7135">
        <w:rPr>
          <w:rFonts w:ascii="Times New Roman" w:hAnsi="Times New Roman" w:eastAsia="Times New Roman" w:cs="Times New Roman"/>
          <w:color w:val="000000" w:themeColor="text1" w:themeTint="FF" w:themeShade="FF"/>
          <w:sz w:val="28"/>
          <w:szCs w:val="28"/>
        </w:rPr>
        <w:t>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you</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hav</w:t>
      </w:r>
      <w:r w:rsidRPr="4EAD7135" w:rsidR="4EAD7135">
        <w:rPr>
          <w:rFonts w:ascii="Times New Roman" w:hAnsi="Times New Roman" w:eastAsia="Times New Roman" w:cs="Times New Roman"/>
          <w:color w:val="000000" w:themeColor="text1" w:themeTint="FF" w:themeShade="FF"/>
          <w:sz w:val="28"/>
          <w:szCs w:val="28"/>
        </w:rPr>
        <w:t>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ny</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ques</w:t>
      </w:r>
      <w:r w:rsidRPr="4EAD7135" w:rsidR="4EAD7135">
        <w:rPr>
          <w:rFonts w:ascii="Times New Roman" w:hAnsi="Times New Roman" w:eastAsia="Times New Roman" w:cs="Times New Roman"/>
          <w:color w:val="000000" w:themeColor="text1" w:themeTint="FF" w:themeShade="FF"/>
          <w:sz w:val="28"/>
          <w:szCs w:val="28"/>
        </w:rPr>
        <w:t>ti</w:t>
      </w:r>
      <w:r w:rsidRPr="4EAD7135" w:rsidR="4EAD7135">
        <w:rPr>
          <w:rFonts w:ascii="Times New Roman" w:hAnsi="Times New Roman" w:eastAsia="Times New Roman" w:cs="Times New Roman"/>
          <w:color w:val="000000" w:themeColor="text1" w:themeTint="FF" w:themeShade="FF"/>
          <w:sz w:val="28"/>
          <w:szCs w:val="28"/>
        </w:rPr>
        <w:t>on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p</w:t>
      </w:r>
      <w:r w:rsidRPr="4EAD7135" w:rsidR="4EAD7135">
        <w:rPr>
          <w:rFonts w:ascii="Times New Roman" w:hAnsi="Times New Roman" w:eastAsia="Times New Roman" w:cs="Times New Roman"/>
          <w:color w:val="000000" w:themeColor="text1" w:themeTint="FF" w:themeShade="FF"/>
          <w:sz w:val="28"/>
          <w:szCs w:val="28"/>
        </w:rPr>
        <w:t>l</w:t>
      </w:r>
      <w:r w:rsidRPr="4EAD7135" w:rsidR="4EAD7135">
        <w:rPr>
          <w:rFonts w:ascii="Times New Roman" w:hAnsi="Times New Roman" w:eastAsia="Times New Roman" w:cs="Times New Roman"/>
          <w:color w:val="000000" w:themeColor="text1" w:themeTint="FF" w:themeShade="FF"/>
          <w:sz w:val="28"/>
          <w:szCs w:val="28"/>
        </w:rPr>
        <w:t>eas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feel</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fre</w:t>
      </w:r>
      <w:r w:rsidRPr="4EAD7135" w:rsidR="4EAD7135">
        <w:rPr>
          <w:rFonts w:ascii="Times New Roman" w:hAnsi="Times New Roman" w:eastAsia="Times New Roman" w:cs="Times New Roman"/>
          <w:color w:val="000000" w:themeColor="text1" w:themeTint="FF" w:themeShade="FF"/>
          <w:sz w:val="28"/>
          <w:szCs w:val="28"/>
        </w:rPr>
        <w:t>e</w:t>
      </w:r>
      <w:r w:rsidRPr="4EAD7135" w:rsidR="4EAD7135">
        <w:rPr>
          <w:rFonts w:ascii="Times New Roman" w:hAnsi="Times New Roman" w:eastAsia="Times New Roman" w:cs="Times New Roman"/>
          <w:color w:val="000000" w:themeColor="text1" w:themeTint="FF" w:themeShade="FF"/>
          <w:sz w:val="28"/>
          <w:szCs w:val="28"/>
        </w:rPr>
        <w:t xml:space="preserve"> to</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giv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ques</w:t>
      </w:r>
      <w:r w:rsidRPr="4EAD7135" w:rsidR="4EAD7135">
        <w:rPr>
          <w:rFonts w:ascii="Times New Roman" w:hAnsi="Times New Roman" w:eastAsia="Times New Roman" w:cs="Times New Roman"/>
          <w:color w:val="000000" w:themeColor="text1" w:themeTint="FF" w:themeShade="FF"/>
          <w:sz w:val="28"/>
          <w:szCs w:val="28"/>
        </w:rPr>
        <w:t>t</w:t>
      </w:r>
      <w:r w:rsidRPr="4EAD7135" w:rsidR="4EAD7135">
        <w:rPr>
          <w:rFonts w:ascii="Times New Roman" w:hAnsi="Times New Roman" w:eastAsia="Times New Roman" w:cs="Times New Roman"/>
          <w:color w:val="000000" w:themeColor="text1" w:themeTint="FF" w:themeShade="FF"/>
          <w:sz w:val="28"/>
          <w:szCs w:val="28"/>
        </w:rPr>
        <w:t>io</w:t>
      </w:r>
      <w:r w:rsidRPr="4EAD7135" w:rsidR="4EAD7135">
        <w:rPr>
          <w:rFonts w:ascii="Times New Roman" w:hAnsi="Times New Roman" w:eastAsia="Times New Roman" w:cs="Times New Roman"/>
          <w:color w:val="000000" w:themeColor="text1" w:themeTint="FF" w:themeShade="FF"/>
          <w:sz w:val="28"/>
          <w:szCs w:val="28"/>
        </w:rPr>
        <w:t>ns</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at</w:t>
      </w:r>
      <w:r w:rsidRPr="4EAD7135" w:rsidR="4EAD7135">
        <w:rPr>
          <w:rFonts w:ascii="Times New Roman" w:hAnsi="Times New Roman" w:eastAsia="Times New Roman" w:cs="Times New Roman"/>
          <w:color w:val="000000" w:themeColor="text1" w:themeTint="FF" w:themeShade="FF"/>
          <w:sz w:val="28"/>
          <w:szCs w:val="28"/>
        </w:rPr>
        <w:t xml:space="preserve"> th</w:t>
      </w:r>
      <w:r w:rsidRPr="4EAD7135" w:rsidR="4EAD7135">
        <w:rPr>
          <w:rFonts w:ascii="Times New Roman" w:hAnsi="Times New Roman" w:eastAsia="Times New Roman" w:cs="Times New Roman"/>
          <w:color w:val="000000" w:themeColor="text1" w:themeTint="FF" w:themeShade="FF"/>
          <w:sz w:val="28"/>
          <w:szCs w:val="28"/>
        </w:rPr>
        <w:t>e</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e</w:t>
      </w:r>
      <w:r w:rsidRPr="4EAD7135" w:rsidR="4EAD7135">
        <w:rPr>
          <w:rFonts w:ascii="Times New Roman" w:hAnsi="Times New Roman" w:eastAsia="Times New Roman" w:cs="Times New Roman"/>
          <w:color w:val="000000" w:themeColor="text1" w:themeTint="FF" w:themeShade="FF"/>
          <w:sz w:val="28"/>
          <w:szCs w:val="28"/>
        </w:rPr>
        <w:t>n</w:t>
      </w:r>
      <w:r w:rsidRPr="4EAD7135" w:rsidR="4EAD7135">
        <w:rPr>
          <w:rFonts w:ascii="Times New Roman" w:hAnsi="Times New Roman" w:eastAsia="Times New Roman" w:cs="Times New Roman"/>
          <w:color w:val="000000" w:themeColor="text1" w:themeTint="FF" w:themeShade="FF"/>
          <w:sz w:val="28"/>
          <w:szCs w:val="28"/>
        </w:rPr>
        <w:t>d</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w:t>
      </w:r>
      <w:r w:rsidRPr="4EAD7135" w:rsidR="4EAD7135">
        <w:rPr>
          <w:rFonts w:ascii="Times New Roman" w:hAnsi="Times New Roman" w:eastAsia="Times New Roman" w:cs="Times New Roman"/>
          <w:color w:val="000000" w:themeColor="text1" w:themeTint="FF" w:themeShade="FF"/>
          <w:sz w:val="28"/>
          <w:szCs w:val="28"/>
        </w:rPr>
        <w:t>f</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our</w:t>
      </w:r>
      <w:r w:rsidRPr="4EAD7135" w:rsidR="4EAD7135">
        <w:rPr>
          <w:rFonts w:ascii="Times New Roman" w:hAnsi="Times New Roman" w:eastAsia="Times New Roman" w:cs="Times New Roman"/>
          <w:color w:val="000000" w:themeColor="text1" w:themeTint="FF" w:themeShade="FF"/>
          <w:sz w:val="28"/>
          <w:szCs w:val="28"/>
        </w:rPr>
        <w:t xml:space="preserve"> </w:t>
      </w:r>
      <w:r w:rsidRPr="4EAD7135" w:rsidR="4EAD7135">
        <w:rPr>
          <w:rFonts w:ascii="Times New Roman" w:hAnsi="Times New Roman" w:eastAsia="Times New Roman" w:cs="Times New Roman"/>
          <w:color w:val="000000" w:themeColor="text1" w:themeTint="FF" w:themeShade="FF"/>
          <w:sz w:val="28"/>
          <w:szCs w:val="28"/>
        </w:rPr>
        <w:t>present</w:t>
      </w:r>
      <w:r w:rsidRPr="4EAD7135" w:rsidR="4EAD7135">
        <w:rPr>
          <w:rFonts w:ascii="Times New Roman" w:hAnsi="Times New Roman" w:eastAsia="Times New Roman" w:cs="Times New Roman"/>
          <w:color w:val="000000" w:themeColor="text1" w:themeTint="FF" w:themeShade="FF"/>
          <w:sz w:val="28"/>
          <w:szCs w:val="28"/>
        </w:rPr>
        <w:t>ation</w:t>
      </w:r>
      <w:r w:rsidRPr="4EAD7135" w:rsidR="4EAD7135">
        <w:rPr>
          <w:rFonts w:ascii="Times New Roman" w:hAnsi="Times New Roman" w:eastAsia="Times New Roman" w:cs="Times New Roman"/>
          <w:color w:val="000000" w:themeColor="text1" w:themeTint="FF" w:themeShade="FF"/>
          <w:sz w:val="28"/>
          <w:szCs w:val="28"/>
        </w:rPr>
        <w:t>.</w:t>
      </w:r>
    </w:p>
    <w:p w:rsidR="52514AF5" w:rsidP="6A8A480E" w:rsidRDefault="52514AF5" w14:paraId="4A4531D1" w14:textId="645CF483">
      <w:pPr>
        <w:jc w:val="both"/>
        <w:rPr>
          <w:rFonts w:ascii="Times New Roman" w:hAnsi="Times New Roman" w:eastAsia="Times New Roman" w:cs="Times New Roman"/>
          <w:i/>
          <w:iCs/>
          <w:color w:val="000000" w:themeColor="text1"/>
          <w:sz w:val="28"/>
          <w:szCs w:val="28"/>
        </w:rPr>
      </w:pPr>
      <w:r w:rsidRPr="6A8A480E">
        <w:rPr>
          <w:rFonts w:ascii="Times New Roman" w:hAnsi="Times New Roman" w:eastAsia="Times New Roman" w:cs="Times New Roman"/>
          <w:i/>
          <w:iCs/>
          <w:color w:val="000000" w:themeColor="text1"/>
          <w:sz w:val="28"/>
          <w:szCs w:val="28"/>
        </w:rPr>
        <w:t>Let’s begin with the project’s purpose.</w:t>
      </w:r>
    </w:p>
    <w:p w:rsidR="52514AF5" w:rsidP="6A8A480E" w:rsidRDefault="52514AF5" w14:paraId="29370B97" w14:textId="29E449A5">
      <w:pPr>
        <w:jc w:val="both"/>
        <w:rPr>
          <w:rFonts w:ascii="Times New Roman" w:hAnsi="Times New Roman" w:eastAsia="Times New Roman" w:cs="Times New Roman"/>
          <w:color w:val="000000" w:themeColor="text1"/>
          <w:sz w:val="28"/>
          <w:szCs w:val="28"/>
        </w:rPr>
      </w:pPr>
      <w:r w:rsidRPr="6A8A480E">
        <w:rPr>
          <w:rFonts w:ascii="Times New Roman" w:hAnsi="Times New Roman" w:eastAsia="Times New Roman" w:cs="Times New Roman"/>
          <w:color w:val="000000" w:themeColor="text1"/>
          <w:sz w:val="28"/>
          <w:szCs w:val="28"/>
        </w:rPr>
        <w:t xml:space="preserve">The project's purpose is to bring players a game that contains both entertainment and educational features. To be more detailed, the house and hotel in the original version have been changed to various planets in the universe. Following that, each planet has been equipped with information about some of its special features. Therefore, players can easily gain knowledge while they enjoy the game. </w:t>
      </w:r>
    </w:p>
    <w:p w:rsidR="52514AF5" w:rsidP="6A8A480E" w:rsidRDefault="52514AF5" w14:paraId="66FE8A61" w14:textId="574128D2">
      <w:pPr>
        <w:jc w:val="both"/>
        <w:rPr>
          <w:rFonts w:ascii="Times New Roman" w:hAnsi="Times New Roman" w:eastAsia="Times New Roman" w:cs="Times New Roman"/>
          <w:color w:val="000000" w:themeColor="text1"/>
          <w:sz w:val="28"/>
          <w:szCs w:val="28"/>
        </w:rPr>
      </w:pPr>
      <w:r w:rsidRPr="6A8A480E">
        <w:rPr>
          <w:rFonts w:ascii="Times New Roman" w:hAnsi="Times New Roman" w:eastAsia="Times New Roman" w:cs="Times New Roman"/>
          <w:color w:val="000000" w:themeColor="text1"/>
          <w:sz w:val="28"/>
          <w:szCs w:val="28"/>
        </w:rPr>
        <w:t>We have taken a look at our team’s purpose, now, those are the tools that have significantly supported us in the project. About the IDE, our team decided to choose IntelliJ, a convenient tool that is easily connected to GitHub for remote working, and GitHub is also the main tool for teamworking. Moreover, Notion and MS Team support our team to divide and manage tasks reasonably, besides Visual Paradigm Online, a tool for UML writing.</w:t>
      </w:r>
    </w:p>
    <w:p w:rsidRPr="003F7710" w:rsidR="52514AF5" w:rsidP="6A8A480E" w:rsidRDefault="52514AF5" w14:paraId="53DDBBAD" w14:textId="64868AF3">
      <w:pPr>
        <w:jc w:val="both"/>
        <w:rPr>
          <w:rFonts w:ascii="Times New Roman" w:hAnsi="Times New Roman" w:eastAsia="Times New Roman" w:cs="Times New Roman"/>
          <w:i/>
          <w:iCs/>
          <w:color w:val="000000" w:themeColor="text1"/>
          <w:sz w:val="28"/>
          <w:szCs w:val="28"/>
        </w:rPr>
      </w:pPr>
      <w:r w:rsidRPr="003F7710">
        <w:rPr>
          <w:rFonts w:ascii="Times New Roman" w:hAnsi="Times New Roman" w:eastAsia="Times New Roman" w:cs="Times New Roman"/>
          <w:i/>
          <w:iCs/>
          <w:color w:val="000000" w:themeColor="text1"/>
          <w:sz w:val="28"/>
          <w:szCs w:val="28"/>
        </w:rPr>
        <w:t>Next, my teammates will help us to take a deeper look insight the game.</w:t>
      </w:r>
    </w:p>
    <w:p w:rsidRPr="00F91B68" w:rsidR="0046565A" w:rsidP="6A8A480E" w:rsidRDefault="0046565A" w14:paraId="5FF125DF" w14:textId="399161C6">
      <w:pPr>
        <w:jc w:val="both"/>
        <w:rPr>
          <w:rFonts w:ascii="Times New Roman" w:hAnsi="Times New Roman" w:eastAsia="Times New Roman" w:cs="Times New Roman"/>
          <w:b/>
          <w:bCs/>
          <w:color w:val="000000" w:themeColor="text1"/>
          <w:sz w:val="28"/>
          <w:szCs w:val="28"/>
          <w:lang w:val="en-US"/>
        </w:rPr>
      </w:pPr>
      <w:r w:rsidRPr="00F91B68">
        <w:rPr>
          <w:rFonts w:ascii="Times New Roman" w:hAnsi="Times New Roman" w:eastAsia="Times New Roman" w:cs="Times New Roman"/>
          <w:b/>
          <w:bCs/>
          <w:color w:val="000000" w:themeColor="text1"/>
          <w:sz w:val="28"/>
          <w:szCs w:val="28"/>
          <w:lang w:val="en-US"/>
        </w:rPr>
        <w:t>METHODOLOGY</w:t>
      </w:r>
      <w:r w:rsidR="00F91B68">
        <w:rPr>
          <w:rFonts w:ascii="Times New Roman" w:hAnsi="Times New Roman" w:eastAsia="Times New Roman" w:cs="Times New Roman"/>
          <w:b/>
          <w:bCs/>
          <w:color w:val="000000" w:themeColor="text1"/>
          <w:sz w:val="28"/>
          <w:szCs w:val="28"/>
          <w:lang w:val="en-US"/>
        </w:rPr>
        <w:t>:</w:t>
      </w:r>
    </w:p>
    <w:p w:rsidR="0046565A" w:rsidP="0003726F" w:rsidRDefault="0003726F" w14:paraId="762C3151" w14:textId="5928251D">
      <w:pPr>
        <w:pStyle w:val="ListParagraph"/>
        <w:numPr>
          <w:ilvl w:val="0"/>
          <w:numId w:val="9"/>
        </w:numPr>
        <w:jc w:val="both"/>
        <w:rPr>
          <w:rFonts w:ascii="Times New Roman" w:hAnsi="Times New Roman" w:eastAsia="Times New Roman" w:cs="Times New Roman"/>
          <w:color w:val="000000" w:themeColor="text1"/>
          <w:sz w:val="28"/>
          <w:szCs w:val="28"/>
          <w:lang w:val="en-US"/>
        </w:rPr>
      </w:pPr>
      <w:r w:rsidRPr="0003726F">
        <w:rPr>
          <w:rFonts w:ascii="Times New Roman" w:hAnsi="Times New Roman" w:eastAsia="Times New Roman" w:cs="Times New Roman"/>
          <w:color w:val="000000" w:themeColor="text1"/>
          <w:sz w:val="28"/>
          <w:szCs w:val="28"/>
          <w:lang w:val="en-US"/>
        </w:rPr>
        <w:t>DESIGN</w:t>
      </w:r>
      <w:r w:rsidR="00F91B68">
        <w:rPr>
          <w:rFonts w:ascii="Times New Roman" w:hAnsi="Times New Roman" w:eastAsia="Times New Roman" w:cs="Times New Roman"/>
          <w:color w:val="000000" w:themeColor="text1"/>
          <w:sz w:val="28"/>
          <w:szCs w:val="28"/>
          <w:lang w:val="en-US"/>
        </w:rPr>
        <w:t xml:space="preserve"> (Kiệt):</w:t>
      </w:r>
    </w:p>
    <w:p w:rsidR="00F91B68" w:rsidP="4EAD7135" w:rsidRDefault="00F91B68" w14:paraId="7C28743B" w14:textId="52D10C8B">
      <w:pPr>
        <w:pStyle w:val="ListParagraph"/>
        <w:ind w:left="0"/>
        <w:jc w:val="both"/>
        <w:rPr>
          <w:rFonts w:ascii="Times New Roman" w:hAnsi="Times New Roman" w:eastAsia="Times New Roman" w:cs="Times New Roman"/>
          <w:color w:val="000000" w:themeColor="text1"/>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 xml:space="preserve">Thank </w:t>
      </w:r>
      <w:r w:rsidRPr="4EAD7135" w:rsidR="4EAD7135">
        <w:rPr>
          <w:rFonts w:ascii="Times New Roman" w:hAnsi="Times New Roman" w:eastAsia="Times New Roman" w:cs="Times New Roman"/>
          <w:color w:val="000000" w:themeColor="text1" w:themeTint="FF" w:themeShade="FF"/>
          <w:sz w:val="28"/>
          <w:szCs w:val="28"/>
          <w:lang w:val="en-US"/>
        </w:rPr>
        <w:t>you Ngoc</w:t>
      </w:r>
      <w:r w:rsidRPr="4EAD7135" w:rsidR="4EAD7135">
        <w:rPr>
          <w:rFonts w:ascii="Times New Roman" w:hAnsi="Times New Roman" w:eastAsia="Times New Roman" w:cs="Times New Roman"/>
          <w:color w:val="000000" w:themeColor="text1" w:themeTint="FF" w:themeShade="FF"/>
          <w:sz w:val="28"/>
          <w:szCs w:val="28"/>
          <w:lang w:val="en-US"/>
        </w:rPr>
        <w:t xml:space="preserve"> for the amazing introduction. Now, </w:t>
      </w:r>
      <w:r w:rsidRPr="4EAD7135" w:rsidR="4EAD7135">
        <w:rPr>
          <w:rFonts w:ascii="Times New Roman" w:hAnsi="Times New Roman" w:eastAsia="Times New Roman" w:cs="Times New Roman"/>
          <w:color w:val="000000" w:themeColor="text1" w:themeTint="FF" w:themeShade="FF"/>
          <w:sz w:val="28"/>
          <w:szCs w:val="28"/>
          <w:lang w:val="en-US"/>
        </w:rPr>
        <w:t>I’m</w:t>
      </w:r>
      <w:r w:rsidRPr="4EAD7135" w:rsidR="4EAD7135">
        <w:rPr>
          <w:rFonts w:ascii="Times New Roman" w:hAnsi="Times New Roman" w:eastAsia="Times New Roman" w:cs="Times New Roman"/>
          <w:color w:val="000000" w:themeColor="text1" w:themeTint="FF" w:themeShade="FF"/>
          <w:sz w:val="28"/>
          <w:szCs w:val="28"/>
          <w:lang w:val="en-US"/>
        </w:rPr>
        <w:t xml:space="preserve"> </w:t>
      </w:r>
      <w:r w:rsidRPr="4EAD7135" w:rsidR="4EAD7135">
        <w:rPr>
          <w:rFonts w:ascii="Times New Roman" w:hAnsi="Times New Roman" w:eastAsia="Times New Roman" w:cs="Times New Roman"/>
          <w:color w:val="000000" w:themeColor="text1" w:themeTint="FF" w:themeShade="FF"/>
          <w:sz w:val="28"/>
          <w:szCs w:val="28"/>
          <w:lang w:val="en-US"/>
        </w:rPr>
        <w:t>gonna</w:t>
      </w:r>
      <w:r w:rsidRPr="4EAD7135" w:rsidR="4EAD7135">
        <w:rPr>
          <w:rFonts w:ascii="Times New Roman" w:hAnsi="Times New Roman" w:eastAsia="Times New Roman" w:cs="Times New Roman"/>
          <w:color w:val="000000" w:themeColor="text1" w:themeTint="FF" w:themeShade="FF"/>
          <w:sz w:val="28"/>
          <w:szCs w:val="28"/>
          <w:lang w:val="en-US"/>
        </w:rPr>
        <w:t xml:space="preserve"> talk about our game’s design.</w:t>
      </w:r>
    </w:p>
    <w:p w:rsidR="4EAD7135" w:rsidP="4EAD7135" w:rsidRDefault="4EAD7135" w14:paraId="52EBE4B1" w14:textId="75BBC715">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Firstly,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let’s</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start with the UI/UX.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The</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UI/UX has always been our first concern bef</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o</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r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actually pla</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y</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ing</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the game, so</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w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m</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u</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s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muc</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h</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of</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inspiration from others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a</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nd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prod</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u</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ced</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our layout. </w:t>
      </w:r>
    </w:p>
    <w:p w:rsidR="4EAD7135" w:rsidP="4EAD7135" w:rsidRDefault="4EAD7135" w14:paraId="4822F88F" w14:textId="62DB0661">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p>
    <w:p w:rsidR="4EAD7135" w:rsidP="4EAD7135" w:rsidRDefault="4EAD7135" w14:paraId="17EF4E1B" w14:textId="2B689092">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With a twist from the Universe theme, we focused on changing 3 things: the avenue is replaced by planer, the introduction of MANA system and completely new galaxy exclusive contents. To prepare for a theme redesign, we must go through 3 steps, which are:</w:t>
      </w:r>
    </w:p>
    <w:p w:rsidR="4EAD7135" w:rsidP="4EAD7135" w:rsidRDefault="4EAD7135" w14:paraId="340C6720" w14:textId="7C364B3F">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p>
    <w:p w:rsidR="4EAD7135" w:rsidP="4EAD7135" w:rsidRDefault="4EAD7135" w14:paraId="7DD1605B" w14:textId="2F9642FF">
      <w:pPr>
        <w:pStyle w:val="ListParagraph"/>
        <w:numPr>
          <w:ilvl w:val="0"/>
          <w:numId w:val="11"/>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Research on the information of the planets, including its properties such as distance to Earth, its unique sights and many more.</w:t>
      </w:r>
    </w:p>
    <w:p w:rsidR="4EAD7135" w:rsidP="4EAD7135" w:rsidRDefault="4EAD7135" w14:paraId="4A2282BF" w14:textId="1A67672C">
      <w:pPr>
        <w:pStyle w:val="ListParagraph"/>
        <w:numPr>
          <w:ilvl w:val="0"/>
          <w:numId w:val="11"/>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Create a property theme based on the original ones.</w:t>
      </w:r>
    </w:p>
    <w:p w:rsidR="4EAD7135" w:rsidP="4EAD7135" w:rsidRDefault="4EAD7135" w14:paraId="56861FA6" w14:textId="5A1A67CD">
      <w:pPr>
        <w:pStyle w:val="ListParagraph"/>
        <w:numPr>
          <w:ilvl w:val="0"/>
          <w:numId w:val="11"/>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Team members feedback and modifying until we found the best combinations of color and design pattern.</w:t>
      </w:r>
    </w:p>
    <w:p w:rsidR="4EAD7135" w:rsidP="4EAD7135" w:rsidRDefault="4EAD7135" w14:paraId="097D3166" w14:textId="41B834B2">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In specific, each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componen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e hav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redesign</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includes:</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Cards in game, Game Board, Welcome Screen, Player’s token, Dice and Board Interface.</w:t>
      </w:r>
    </w:p>
    <w:p w:rsidR="4EAD7135" w:rsidP="4EAD7135" w:rsidRDefault="4EAD7135" w14:paraId="344C86D8" w14:textId="41B834B2">
      <w:pPr>
        <w:pStyle w:val="Normal"/>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p>
    <w:p w:rsidR="4EAD7135" w:rsidP="4EAD7135" w:rsidRDefault="4EAD7135" w14:paraId="12BBF540" w14:textId="7F45927B">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To ensure the game is played as we intended, the client's screen resolution must be 1920x1080. Otherwise, the game will break. In addition, the UX of the game was also our big concern since we have little knowledge about it, but we managed to do it for user actions like:</w:t>
      </w:r>
    </w:p>
    <w:p w:rsidR="4EAD7135" w:rsidP="4EAD7135" w:rsidRDefault="4EAD7135" w14:paraId="44C251D3" w14:textId="7F45927B">
      <w:pPr>
        <w:pStyle w:val="ListParagraph"/>
        <w:numPr>
          <w:ilvl w:val="0"/>
          <w:numId w:val="12"/>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Menu and Help screen</w:t>
      </w:r>
    </w:p>
    <w:p w:rsidR="4EAD7135" w:rsidP="4EAD7135" w:rsidRDefault="4EAD7135" w14:paraId="70D51F25" w14:textId="7F45927B">
      <w:pPr>
        <w:pStyle w:val="ListParagraph"/>
        <w:numPr>
          <w:ilvl w:val="0"/>
          <w:numId w:val="12"/>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Buying properties</w:t>
      </w:r>
    </w:p>
    <w:p w:rsidR="4EAD7135" w:rsidP="4EAD7135" w:rsidRDefault="4EAD7135" w14:paraId="45D31402" w14:textId="7F45927B">
      <w:pPr>
        <w:pStyle w:val="ListParagraph"/>
        <w:numPr>
          <w:ilvl w:val="0"/>
          <w:numId w:val="12"/>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Paying rent</w:t>
      </w:r>
    </w:p>
    <w:p w:rsidR="4EAD7135" w:rsidP="4EAD7135" w:rsidRDefault="4EAD7135" w14:paraId="1FC317D2" w14:textId="7F45927B">
      <w:pPr>
        <w:pStyle w:val="ListParagraph"/>
        <w:numPr>
          <w:ilvl w:val="0"/>
          <w:numId w:val="12"/>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Buy/Sell/Mortgage</w:t>
      </w:r>
    </w:p>
    <w:p w:rsidR="4EAD7135" w:rsidP="4EAD7135" w:rsidRDefault="4EAD7135" w14:paraId="79D0ECD7" w14:textId="7F45927B">
      <w:pPr>
        <w:pStyle w:val="ListParagraph"/>
        <w:numPr>
          <w:ilvl w:val="0"/>
          <w:numId w:val="12"/>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Roll the dice</w:t>
      </w:r>
    </w:p>
    <w:p w:rsidR="4EAD7135" w:rsidP="4EAD7135" w:rsidRDefault="4EAD7135" w14:paraId="409A0939" w14:textId="7F45927B">
      <w:pPr>
        <w:pStyle w:val="ListParagraph"/>
        <w:numPr>
          <w:ilvl w:val="0"/>
          <w:numId w:val="12"/>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The ability to show which planet that player owned using color bars</w:t>
      </w:r>
    </w:p>
    <w:p w:rsidR="4EAD7135" w:rsidP="4EAD7135" w:rsidRDefault="4EAD7135" w14:paraId="732291B8" w14:textId="7F45927B">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As we have tried our best, some of the game functions are not running smoothly as we expected them to, but we will be doing more research to better provide the UI/UX of this game in the future.</w:t>
      </w:r>
    </w:p>
    <w:p w:rsidR="4EAD7135" w:rsidP="4EAD7135" w:rsidRDefault="4EAD7135" w14:paraId="52FF85C9" w14:textId="1BFAA8FF">
      <w:pPr>
        <w:pStyle w:val="ListParagraph"/>
        <w:tabs>
          <w:tab w:val="left" w:leader="none" w:pos="567"/>
          <w:tab w:val="left" w:leader="none" w:pos="851"/>
        </w:tabs>
        <w:spacing w:after="0" w:line="360" w:lineRule="auto"/>
        <w:ind w:left="0"/>
        <w:jc w:val="both"/>
        <w:rPr>
          <w:rFonts w:ascii="Cambria" w:hAnsi="Cambria" w:eastAsia="Cambria" w:cs="Cambria"/>
          <w:b w:val="0"/>
          <w:bCs w:val="0"/>
          <w:i w:val="0"/>
          <w:iCs w:val="0"/>
          <w:caps w:val="0"/>
          <w:smallCaps w:val="0"/>
          <w:noProof w:val="0"/>
          <w:color w:val="000000" w:themeColor="text1" w:themeTint="FF" w:themeShade="FF"/>
          <w:sz w:val="26"/>
          <w:szCs w:val="26"/>
          <w:lang w:val="en-US"/>
        </w:rPr>
      </w:pPr>
    </w:p>
    <w:p w:rsidR="4EAD7135" w:rsidP="4EAD7135" w:rsidRDefault="4EAD7135" w14:paraId="7753651D" w14:textId="51A085F3">
      <w:pPr>
        <w:pStyle w:val="Normal"/>
        <w:tabs>
          <w:tab w:val="left" w:leader="none" w:pos="567"/>
          <w:tab w:val="left" w:leader="none" w:pos="851"/>
        </w:tabs>
        <w:spacing w:after="0" w:line="360" w:lineRule="auto"/>
        <w:jc w:val="both"/>
        <w:rPr>
          <w:noProof w:val="0"/>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Move on to the second part, the algorithm</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After a tremendous amount of time of repeating code and debugging, we have the final project structure like the image</w:t>
      </w:r>
    </w:p>
    <w:p w:rsidR="4EAD7135" w:rsidP="4EAD7135" w:rsidRDefault="4EAD7135" w14:paraId="5DBC94BB" w14:textId="3313A5B2">
      <w:p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We can group our classes into a specific groups, such as:</w:t>
      </w:r>
    </w:p>
    <w:p w:rsidR="4EAD7135" w:rsidP="4EAD7135" w:rsidRDefault="4EAD7135" w14:paraId="46B39E94" w14:textId="7ADE1D30">
      <w:pPr>
        <w:pStyle w:val="ListParagraph"/>
        <w:numPr>
          <w:ilvl w:val="0"/>
          <w:numId w:val="13"/>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Card: which contains parent class Card, its subclass ChanceCard, FortuneCard to extends, and DeckOfChanceAndFortuneCards to hold the information of the cards.</w:t>
      </w:r>
    </w:p>
    <w:p w:rsidR="4EAD7135" w:rsidP="4EAD7135" w:rsidRDefault="4EAD7135" w14:paraId="59A85C1C" w14:textId="51B03331">
      <w:pPr>
        <w:pStyle w:val="ListParagraph"/>
        <w:numPr>
          <w:ilvl w:val="0"/>
          <w:numId w:val="13"/>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Planet: contains PlanetProperties and RentValues classes to hold the planet's information.</w:t>
      </w:r>
    </w:p>
    <w:p w:rsidR="4EAD7135" w:rsidP="4EAD7135" w:rsidRDefault="4EAD7135" w14:paraId="4678D2A2" w14:textId="145ED67F">
      <w:pPr>
        <w:pStyle w:val="ListParagraph"/>
        <w:numPr>
          <w:ilvl w:val="0"/>
          <w:numId w:val="13"/>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Player: contains Player and Monopoly classes to keep the player info and initialize the game. </w:t>
      </w:r>
    </w:p>
    <w:p w:rsidR="4EAD7135" w:rsidP="4EAD7135" w:rsidRDefault="4EAD7135" w14:paraId="10F68F99" w14:textId="7156290F">
      <w:pPr>
        <w:pStyle w:val="ListParagraph"/>
        <w:numPr>
          <w:ilvl w:val="0"/>
          <w:numId w:val="13"/>
        </w:numPr>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Main: contains Sound, Main, Help, and Menu to deal with game windows for the user to interact.</w:t>
      </w:r>
    </w:p>
    <w:p w:rsidR="00F91B68" w:rsidP="00F91B68" w:rsidRDefault="00F91B68" w14:paraId="3AB136F4" w14:textId="77777777">
      <w:pPr>
        <w:pStyle w:val="ListParagraph"/>
        <w:jc w:val="both"/>
        <w:rPr>
          <w:rFonts w:ascii="Times New Roman" w:hAnsi="Times New Roman" w:eastAsia="Times New Roman" w:cs="Times New Roman"/>
          <w:color w:val="000000" w:themeColor="text1"/>
          <w:sz w:val="28"/>
          <w:szCs w:val="28"/>
          <w:lang w:val="en-US"/>
        </w:rPr>
      </w:pPr>
    </w:p>
    <w:p w:rsidRPr="00F91B68" w:rsidR="00F91B68" w:rsidP="4EAD7135" w:rsidRDefault="00F91B68" w14:paraId="156941D9" w14:textId="6F2FDC03">
      <w:pPr>
        <w:pStyle w:val="ListParagraph"/>
        <w:numPr>
          <w:ilvl w:val="0"/>
          <w:numId w:val="9"/>
        </w:numPr>
        <w:jc w:val="both"/>
        <w:rPr>
          <w:rFonts w:ascii="Times New Roman" w:hAnsi="Times New Roman" w:eastAsia="Times New Roman" w:cs="Times New Roman"/>
          <w:color w:val="000000" w:themeColor="text1"/>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RULE (</w:t>
      </w:r>
      <w:r w:rsidRPr="4EAD7135" w:rsidR="4EAD7135">
        <w:rPr>
          <w:rFonts w:ascii="Times New Roman" w:hAnsi="Times New Roman" w:eastAsia="Times New Roman" w:cs="Times New Roman"/>
          <w:color w:val="000000" w:themeColor="text1" w:themeTint="FF" w:themeShade="FF"/>
          <w:sz w:val="28"/>
          <w:szCs w:val="28"/>
          <w:lang w:val="en-US"/>
        </w:rPr>
        <w:t>Diệu</w:t>
      </w:r>
      <w:r w:rsidRPr="4EAD7135" w:rsidR="4EAD7135">
        <w:rPr>
          <w:rFonts w:ascii="Times New Roman" w:hAnsi="Times New Roman" w:eastAsia="Times New Roman" w:cs="Times New Roman"/>
          <w:color w:val="000000" w:themeColor="text1" w:themeTint="FF" w:themeShade="FF"/>
          <w:sz w:val="28"/>
          <w:szCs w:val="28"/>
          <w:lang w:val="en-US"/>
        </w:rPr>
        <w:t>):</w:t>
      </w:r>
    </w:p>
    <w:p w:rsidRPr="00F91B68" w:rsidR="00F91B68" w:rsidP="4EAD7135" w:rsidRDefault="00F91B68" w14:paraId="21856465" w14:textId="2E417C67">
      <w:pPr>
        <w:jc w:val="both"/>
        <w:rPr>
          <w:rFonts w:ascii="Times New Roman" w:hAnsi="Times New Roman" w:eastAsia="Times New Roman" w:cs="Times New Roman"/>
          <w:i w:val="1"/>
          <w:iCs w:val="1"/>
          <w:color w:val="000000" w:themeColor="text1"/>
          <w:sz w:val="28"/>
          <w:szCs w:val="28"/>
          <w:lang w:val="en-US"/>
        </w:rPr>
      </w:pPr>
      <w:bookmarkStart w:name="_Int_L9RlezhY" w:id="1832750133"/>
      <w:r w:rsidRPr="4EAD7135" w:rsidR="4EAD7135">
        <w:rPr>
          <w:rFonts w:ascii="Times New Roman" w:hAnsi="Times New Roman" w:eastAsia="Times New Roman" w:cs="Times New Roman"/>
          <w:i w:val="1"/>
          <w:iCs w:val="1"/>
          <w:color w:val="000000" w:themeColor="text1" w:themeTint="FF" w:themeShade="FF"/>
          <w:sz w:val="28"/>
          <w:szCs w:val="28"/>
          <w:lang w:val="en-US"/>
        </w:rPr>
        <w:t>Thanks Kiet</w:t>
      </w:r>
      <w:bookmarkEnd w:id="1832750133"/>
      <w:r w:rsidRPr="4EAD7135" w:rsidR="4EAD7135">
        <w:rPr>
          <w:rFonts w:ascii="Times New Roman" w:hAnsi="Times New Roman" w:eastAsia="Times New Roman" w:cs="Times New Roman"/>
          <w:i w:val="1"/>
          <w:iCs w:val="1"/>
          <w:color w:val="000000" w:themeColor="text1" w:themeTint="FF" w:themeShade="FF"/>
          <w:sz w:val="28"/>
          <w:szCs w:val="28"/>
          <w:lang w:val="en-US"/>
        </w:rPr>
        <w:t xml:space="preserve"> for providing us with interesting information about design. Now, </w:t>
      </w:r>
      <w:r w:rsidRPr="4EAD7135" w:rsidR="4EAD7135">
        <w:rPr>
          <w:rFonts w:ascii="Times New Roman" w:hAnsi="Times New Roman" w:eastAsia="Times New Roman" w:cs="Times New Roman"/>
          <w:i w:val="1"/>
          <w:iCs w:val="1"/>
          <w:color w:val="000000" w:themeColor="text1" w:themeTint="FF" w:themeShade="FF"/>
          <w:sz w:val="28"/>
          <w:szCs w:val="28"/>
          <w:lang w:val="en-US"/>
        </w:rPr>
        <w:t>let’s</w:t>
      </w:r>
      <w:r w:rsidRPr="4EAD7135" w:rsidR="4EAD7135">
        <w:rPr>
          <w:rFonts w:ascii="Times New Roman" w:hAnsi="Times New Roman" w:eastAsia="Times New Roman" w:cs="Times New Roman"/>
          <w:i w:val="1"/>
          <w:iCs w:val="1"/>
          <w:color w:val="000000" w:themeColor="text1" w:themeTint="FF" w:themeShade="FF"/>
          <w:sz w:val="28"/>
          <w:szCs w:val="28"/>
          <w:lang w:val="en-US"/>
        </w:rPr>
        <w:t xml:space="preserve"> focus on the game </w:t>
      </w:r>
      <w:r w:rsidRPr="4EAD7135" w:rsidR="4EAD7135">
        <w:rPr>
          <w:rFonts w:ascii="Times New Roman" w:hAnsi="Times New Roman" w:eastAsia="Times New Roman" w:cs="Times New Roman"/>
          <w:i w:val="1"/>
          <w:iCs w:val="1"/>
          <w:color w:val="000000" w:themeColor="text1" w:themeTint="FF" w:themeShade="FF"/>
          <w:sz w:val="28"/>
          <w:szCs w:val="28"/>
          <w:lang w:val="en-US"/>
        </w:rPr>
        <w:t>rules</w:t>
      </w:r>
      <w:r w:rsidRPr="4EAD7135" w:rsidR="4EAD7135">
        <w:rPr>
          <w:rFonts w:ascii="Times New Roman" w:hAnsi="Times New Roman" w:eastAsia="Times New Roman" w:cs="Times New Roman"/>
          <w:i w:val="1"/>
          <w:iCs w:val="1"/>
          <w:color w:val="000000" w:themeColor="text1" w:themeTint="FF" w:themeShade="FF"/>
          <w:sz w:val="28"/>
          <w:szCs w:val="28"/>
          <w:lang w:val="en-US"/>
        </w:rPr>
        <w:t xml:space="preserve">. </w:t>
      </w:r>
    </w:p>
    <w:p w:rsidR="4EAD7135" w:rsidP="4EAD7135" w:rsidRDefault="4EAD7135" w14:paraId="1463CC94" w14:textId="17B69E87">
      <w:pPr>
        <w:pStyle w:val="Normal"/>
        <w:jc w:val="both"/>
        <w:rPr>
          <w:rFonts w:ascii="Times New Roman" w:hAnsi="Times New Roman" w:eastAsia="Times New Roman" w:cs="Times New Roman"/>
          <w:color w:val="000000" w:themeColor="text1" w:themeTint="FF" w:themeShade="FF"/>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Our game rules have been adapted from the original game rules, some main points are displayed as below:</w:t>
      </w:r>
    </w:p>
    <w:p w:rsidR="4EAD7135" w:rsidP="4EAD7135" w:rsidRDefault="4EAD7135" w14:paraId="0A87E080" w14:textId="3DF6908C">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OBJEC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of the game is to become the wealthiest player through buying, renting, and selling property.</w:t>
      </w:r>
    </w:p>
    <w:p w:rsidR="4EAD7135" w:rsidP="4EAD7135" w:rsidRDefault="4EAD7135" w14:paraId="7F023E3F" w14:textId="58490500">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INITIAL MONEY</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all players will start with ₲1,500 and 100 MANA.</w:t>
      </w:r>
    </w:p>
    <w:p w:rsidR="4EAD7135" w:rsidP="4EAD7135" w:rsidRDefault="4EAD7135" w14:paraId="513543D8" w14:textId="404A0887">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THE GAMEPLAY</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each player take turns to roll the dice, and move your spacecraft as shown on the dice, then you can perform other tasks like </w:t>
      </w:r>
      <w:r w:rsidRPr="4EAD7135" w:rsidR="4EAD7135">
        <w:rPr>
          <w:rFonts w:ascii="Cambria" w:hAnsi="Cambria" w:eastAsia="Cambria" w:cs="Cambria"/>
          <w:b w:val="0"/>
          <w:bCs w:val="0"/>
          <w:i w:val="1"/>
          <w:iCs w:val="1"/>
          <w:caps w:val="0"/>
          <w:smallCaps w:val="0"/>
          <w:noProof w:val="0"/>
          <w:color w:val="000000" w:themeColor="text1" w:themeTint="FF" w:themeShade="FF"/>
          <w:sz w:val="26"/>
          <w:szCs w:val="26"/>
          <w:lang w:val="en-US"/>
        </w:rPr>
        <w:t xml:space="preserve">build, sell, mortgag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and</w:t>
      </w:r>
      <w:r w:rsidRPr="4EAD7135" w:rsidR="4EAD7135">
        <w:rPr>
          <w:rFonts w:ascii="Cambria" w:hAnsi="Cambria" w:eastAsia="Cambria" w:cs="Cambria"/>
          <w:b w:val="0"/>
          <w:bCs w:val="0"/>
          <w:i w:val="1"/>
          <w:iCs w:val="1"/>
          <w:caps w:val="0"/>
          <w:smallCaps w:val="0"/>
          <w:noProof w:val="0"/>
          <w:color w:val="000000" w:themeColor="text1" w:themeTint="FF" w:themeShade="FF"/>
          <w:sz w:val="26"/>
          <w:szCs w:val="26"/>
          <w:lang w:val="en-US"/>
        </w:rPr>
        <w:t xml:space="preserve"> ren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then finish turn and pass to others turn.</w:t>
      </w:r>
    </w:p>
    <w:p w:rsidR="4EAD7135" w:rsidP="4EAD7135" w:rsidRDefault="4EAD7135" w14:paraId="656D980D" w14:textId="45EB9C6E">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PASSING STARTING POIN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you receive ₲200 for each time .</w:t>
      </w:r>
    </w:p>
    <w:p w:rsidR="4EAD7135" w:rsidP="4EAD7135" w:rsidRDefault="4EAD7135" w14:paraId="4EADB5D9" w14:textId="2F987E16">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BUYING PROPERTIES</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you must pay the actual amount shown on the planet or rejected to buy if the conditions are not met (i.e.. not enough money, not available).</w:t>
      </w:r>
    </w:p>
    <w:p w:rsidR="4EAD7135" w:rsidP="4EAD7135" w:rsidRDefault="4EAD7135" w14:paraId="0F98DE88" w14:textId="71A293F0">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CHANCE AND FORTUNE CARDS</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follow the direction on the card, however, you may keep the "</w:t>
      </w:r>
      <w:r w:rsidRPr="4EAD7135" w:rsidR="4EAD7135">
        <w:rPr>
          <w:rFonts w:ascii="Cambria" w:hAnsi="Cambria" w:eastAsia="Cambria" w:cs="Cambria"/>
          <w:b w:val="0"/>
          <w:bCs w:val="0"/>
          <w:i w:val="1"/>
          <w:iCs w:val="1"/>
          <w:caps w:val="0"/>
          <w:smallCaps w:val="0"/>
          <w:noProof w:val="0"/>
          <w:color w:val="000000" w:themeColor="text1" w:themeTint="FF" w:themeShade="FF"/>
          <w:sz w:val="26"/>
          <w:szCs w:val="26"/>
          <w:lang w:val="en-US"/>
        </w:rPr>
        <w:t>RESTORING SPACECRAFT CARD</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for yourself to use.</w:t>
      </w:r>
    </w:p>
    <w:p w:rsidR="4EAD7135" w:rsidP="4EAD7135" w:rsidRDefault="4EAD7135" w14:paraId="5C638F99" w14:textId="2D97535C">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ALPHA JUMP/ LOST CONNECTION</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you must pay the amount shown on the board to restore your spacecraft to normal state.</w:t>
      </w:r>
    </w:p>
    <w:p w:rsidR="4EAD7135" w:rsidP="4EAD7135" w:rsidRDefault="4EAD7135" w14:paraId="675449A0" w14:textId="506F2EAA">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COLLIDING</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hen go to the space marked, draw the card or throwing 3 times double in a row, you will be sent to the International Space Station.</w:t>
      </w:r>
    </w:p>
    <w:p w:rsidR="4EAD7135" w:rsidP="4EAD7135" w:rsidRDefault="4EAD7135" w14:paraId="504EC64D" w14:textId="3EFC6572">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COLLIDING RULES</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no rents are collected during this state, and you can pay ₲50 to restore your spacecraft at the ISS .</w:t>
      </w:r>
    </w:p>
    <w:p w:rsidR="4EAD7135" w:rsidP="4EAD7135" w:rsidRDefault="4EAD7135" w14:paraId="7C697093" w14:textId="458E5C60">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RESTORING SPACECRAFY</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by throwing a double, pay the ₲50, or use "</w:t>
      </w:r>
      <w:r w:rsidRPr="4EAD7135" w:rsidR="4EAD7135">
        <w:rPr>
          <w:rFonts w:ascii="Cambria" w:hAnsi="Cambria" w:eastAsia="Cambria" w:cs="Cambria"/>
          <w:b w:val="0"/>
          <w:bCs w:val="0"/>
          <w:i w:val="1"/>
          <w:iCs w:val="1"/>
          <w:caps w:val="0"/>
          <w:smallCaps w:val="0"/>
          <w:noProof w:val="0"/>
          <w:color w:val="000000" w:themeColor="text1" w:themeTint="FF" w:themeShade="FF"/>
          <w:sz w:val="26"/>
          <w:szCs w:val="26"/>
          <w:lang w:val="en-US"/>
        </w:rPr>
        <w:t>RESTORING SPACECRAFT CARD</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to restore.</w:t>
      </w:r>
    </w:p>
    <w:p w:rsidR="4EAD7135" w:rsidP="4EAD7135" w:rsidRDefault="4EAD7135" w14:paraId="15A64CAA" w14:textId="2315EB3F">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REFUELING</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your MANA will restore to the maximum it can held.</w:t>
      </w:r>
    </w:p>
    <w:p w:rsidR="4EAD7135" w:rsidP="4EAD7135" w:rsidRDefault="4EAD7135" w14:paraId="46836580" w14:textId="3F2C8BA1">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 xml:space="preserve">PLANET UPGRADE </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must be done evenly on each property in a color group.</w:t>
      </w:r>
    </w:p>
    <w:p w:rsidR="4EAD7135" w:rsidP="4EAD7135" w:rsidRDefault="4EAD7135" w14:paraId="60CA8B8B" w14:textId="127CF5C6">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DOWNGRADE COS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you only receive 50% the purchase price when downgrade the specified planet.</w:t>
      </w:r>
    </w:p>
    <w:p w:rsidR="4EAD7135" w:rsidP="4EAD7135" w:rsidRDefault="4EAD7135" w14:paraId="4F1105DE" w14:textId="2291C903">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MORTGAGE PLANE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that is to receive the amount bought and to </w:t>
      </w:r>
      <w:r w:rsidRPr="4EAD7135" w:rsidR="4EAD7135">
        <w:rPr>
          <w:rFonts w:ascii="Cambria" w:hAnsi="Cambria" w:eastAsia="Cambria" w:cs="Cambria"/>
          <w:b w:val="0"/>
          <w:bCs w:val="0"/>
          <w:i w:val="1"/>
          <w:iCs w:val="1"/>
          <w:caps w:val="0"/>
          <w:smallCaps w:val="0"/>
          <w:noProof w:val="0"/>
          <w:color w:val="000000" w:themeColor="text1" w:themeTint="FF" w:themeShade="FF"/>
          <w:sz w:val="26"/>
          <w:szCs w:val="26"/>
          <w:lang w:val="en-US"/>
        </w:rPr>
        <w:t>unmortgage</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pay 10% fee from the original price.</w:t>
      </w:r>
    </w:p>
    <w:p w:rsidR="4EAD7135" w:rsidP="4EAD7135" w:rsidRDefault="4EAD7135" w14:paraId="1431C7FA" w14:textId="1AF94FE9">
      <w:pPr>
        <w:pStyle w:val="ListParagraph"/>
        <w:numPr>
          <w:ilvl w:val="0"/>
          <w:numId w:val="10"/>
        </w:numPr>
        <w:tabs>
          <w:tab w:val="left" w:leader="none" w:pos="567"/>
          <w:tab w:val="left" w:leader="none" w:pos="851"/>
        </w:tabs>
        <w:spacing w:after="0" w:line="360" w:lineRule="auto"/>
        <w:jc w:val="both"/>
        <w:rPr>
          <w:rFonts w:ascii="Cambria" w:hAnsi="Cambria" w:eastAsia="Cambria" w:cs="Cambria"/>
          <w:b w:val="0"/>
          <w:bCs w:val="0"/>
          <w:i w:val="0"/>
          <w:iCs w:val="0"/>
          <w:caps w:val="0"/>
          <w:smallCaps w:val="0"/>
          <w:noProof w:val="0"/>
          <w:color w:val="000000" w:themeColor="text1" w:themeTint="FF" w:themeShade="FF"/>
          <w:sz w:val="26"/>
          <w:szCs w:val="26"/>
          <w:lang w:val="en-US"/>
        </w:rPr>
      </w:pPr>
      <w:r w:rsidRPr="4EAD7135" w:rsidR="4EAD7135">
        <w:rPr>
          <w:rFonts w:ascii="Cambria" w:hAnsi="Cambria" w:eastAsia="Cambria" w:cs="Cambria"/>
          <w:b w:val="1"/>
          <w:bCs w:val="1"/>
          <w:i w:val="0"/>
          <w:iCs w:val="0"/>
          <w:caps w:val="0"/>
          <w:smallCaps w:val="0"/>
          <w:noProof w:val="0"/>
          <w:color w:val="000000" w:themeColor="text1" w:themeTint="FF" w:themeShade="FF"/>
          <w:sz w:val="26"/>
          <w:szCs w:val="26"/>
          <w:lang w:val="en-US"/>
        </w:rPr>
        <w:t>DECLARE BANKRUPT</w:t>
      </w:r>
      <w:r w:rsidRPr="4EAD7135" w:rsidR="4EAD7135">
        <w:rPr>
          <w:rFonts w:ascii="Cambria" w:hAnsi="Cambria" w:eastAsia="Cambria" w:cs="Cambria"/>
          <w:b w:val="0"/>
          <w:bCs w:val="0"/>
          <w:i w:val="0"/>
          <w:iCs w:val="0"/>
          <w:caps w:val="0"/>
          <w:smallCaps w:val="0"/>
          <w:noProof w:val="0"/>
          <w:color w:val="000000" w:themeColor="text1" w:themeTint="FF" w:themeShade="FF"/>
          <w:sz w:val="26"/>
          <w:szCs w:val="26"/>
          <w:lang w:val="en-US"/>
        </w:rPr>
        <w:t xml:space="preserve"> when either you cannot pay the owe, your properties will transfer to your lender, but he/she must pay 10% loans free on each planet.</w:t>
      </w:r>
    </w:p>
    <w:p w:rsidR="4EAD7135" w:rsidP="4EAD7135" w:rsidRDefault="4EAD7135" w14:paraId="55D15F30" w14:textId="588BC796">
      <w:pPr>
        <w:pStyle w:val="Normal"/>
        <w:jc w:val="both"/>
        <w:rPr>
          <w:rFonts w:ascii="Times New Roman" w:hAnsi="Times New Roman" w:eastAsia="Times New Roman" w:cs="Times New Roman"/>
          <w:color w:val="000000" w:themeColor="text1" w:themeTint="FF" w:themeShade="FF"/>
          <w:sz w:val="28"/>
          <w:szCs w:val="28"/>
          <w:lang w:val="en-US"/>
        </w:rPr>
      </w:pPr>
    </w:p>
    <w:p w:rsidR="0003726F" w:rsidP="0003726F" w:rsidRDefault="0003726F" w14:paraId="5C70B4F9" w14:textId="0DE930E5">
      <w:pPr>
        <w:pStyle w:val="ListParagraph"/>
        <w:numPr>
          <w:ilvl w:val="0"/>
          <w:numId w:val="9"/>
        </w:numPr>
        <w:jc w:val="both"/>
        <w:rPr>
          <w:rFonts w:ascii="Times New Roman" w:hAnsi="Times New Roman" w:eastAsia="Times New Roman" w:cs="Times New Roman"/>
          <w:color w:val="000000" w:themeColor="text1"/>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UML</w:t>
      </w:r>
      <w:r w:rsidRPr="4EAD7135" w:rsidR="4EAD7135">
        <w:rPr>
          <w:rFonts w:ascii="Times New Roman" w:hAnsi="Times New Roman" w:eastAsia="Times New Roman" w:cs="Times New Roman"/>
          <w:color w:val="000000" w:themeColor="text1" w:themeTint="FF" w:themeShade="FF"/>
          <w:sz w:val="28"/>
          <w:szCs w:val="28"/>
          <w:lang w:val="en-US"/>
        </w:rPr>
        <w:t xml:space="preserve"> (</w:t>
      </w:r>
      <w:r w:rsidRPr="4EAD7135" w:rsidR="4EAD7135">
        <w:rPr>
          <w:rFonts w:ascii="Times New Roman" w:hAnsi="Times New Roman" w:eastAsia="Times New Roman" w:cs="Times New Roman"/>
          <w:color w:val="000000" w:themeColor="text1" w:themeTint="FF" w:themeShade="FF"/>
          <w:sz w:val="28"/>
          <w:szCs w:val="28"/>
          <w:lang w:val="en-US"/>
        </w:rPr>
        <w:t>Diệu</w:t>
      </w:r>
      <w:r w:rsidRPr="4EAD7135" w:rsidR="4EAD7135">
        <w:rPr>
          <w:rFonts w:ascii="Times New Roman" w:hAnsi="Times New Roman" w:eastAsia="Times New Roman" w:cs="Times New Roman"/>
          <w:color w:val="000000" w:themeColor="text1" w:themeTint="FF" w:themeShade="FF"/>
          <w:sz w:val="28"/>
          <w:szCs w:val="28"/>
          <w:lang w:val="en-US"/>
        </w:rPr>
        <w:t xml:space="preserve">): </w:t>
      </w:r>
    </w:p>
    <w:p w:rsidR="4EAD7135" w:rsidP="4EAD7135" w:rsidRDefault="4EAD7135" w14:paraId="4F88018A" w14:textId="3066C50A">
      <w:pPr>
        <w:pStyle w:val="Normal"/>
        <w:ind w:left="0"/>
        <w:jc w:val="both"/>
        <w:rPr>
          <w:rFonts w:ascii="Times New Roman" w:hAnsi="Times New Roman" w:eastAsia="Times New Roman" w:cs="Times New Roman"/>
          <w:color w:val="000000" w:themeColor="text1" w:themeTint="FF" w:themeShade="FF"/>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 xml:space="preserve">Our team has </w:t>
      </w:r>
      <w:r w:rsidRPr="4EAD7135" w:rsidR="4EAD7135">
        <w:rPr>
          <w:rFonts w:ascii="Times New Roman" w:hAnsi="Times New Roman" w:eastAsia="Times New Roman" w:cs="Times New Roman"/>
          <w:color w:val="000000" w:themeColor="text1" w:themeTint="FF" w:themeShade="FF"/>
          <w:sz w:val="28"/>
          <w:szCs w:val="28"/>
          <w:lang w:val="en-US"/>
        </w:rPr>
        <w:t>provided</w:t>
      </w:r>
      <w:r w:rsidRPr="4EAD7135" w:rsidR="4EAD7135">
        <w:rPr>
          <w:rFonts w:ascii="Times New Roman" w:hAnsi="Times New Roman" w:eastAsia="Times New Roman" w:cs="Times New Roman"/>
          <w:color w:val="000000" w:themeColor="text1" w:themeTint="FF" w:themeShade="FF"/>
          <w:sz w:val="28"/>
          <w:szCs w:val="28"/>
          <w:lang w:val="en-US"/>
        </w:rPr>
        <w:t xml:space="preserve"> an UML Diagram for better understanding our game structure and algorithms, the figure below shows UML of the whole project...</w:t>
      </w:r>
    </w:p>
    <w:p w:rsidR="4EAD7135" w:rsidP="4EAD7135" w:rsidRDefault="4EAD7135" w14:paraId="77DD6699" w14:textId="04DB55FF">
      <w:pPr>
        <w:pStyle w:val="Normal"/>
        <w:ind w:left="0"/>
        <w:jc w:val="both"/>
        <w:rPr>
          <w:rFonts w:ascii="Times New Roman" w:hAnsi="Times New Roman" w:eastAsia="Times New Roman" w:cs="Times New Roman"/>
          <w:color w:val="000000" w:themeColor="text1" w:themeTint="FF" w:themeShade="FF"/>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 xml:space="preserve">For the scope of Card, there are 2 classes: </w:t>
      </w:r>
      <w:r w:rsidRPr="4EAD7135" w:rsidR="4EAD7135">
        <w:rPr>
          <w:rFonts w:ascii="Times New Roman" w:hAnsi="Times New Roman" w:eastAsia="Times New Roman" w:cs="Times New Roman"/>
          <w:color w:val="000000" w:themeColor="text1" w:themeTint="FF" w:themeShade="FF"/>
          <w:sz w:val="28"/>
          <w:szCs w:val="28"/>
          <w:lang w:val="en-US"/>
        </w:rPr>
        <w:t>ChanceCard</w:t>
      </w:r>
      <w:r w:rsidRPr="4EAD7135" w:rsidR="4EAD7135">
        <w:rPr>
          <w:rFonts w:ascii="Times New Roman" w:hAnsi="Times New Roman" w:eastAsia="Times New Roman" w:cs="Times New Roman"/>
          <w:color w:val="000000" w:themeColor="text1" w:themeTint="FF" w:themeShade="FF"/>
          <w:sz w:val="28"/>
          <w:szCs w:val="28"/>
          <w:lang w:val="en-US"/>
        </w:rPr>
        <w:t xml:space="preserve"> and </w:t>
      </w:r>
      <w:r w:rsidRPr="4EAD7135" w:rsidR="4EAD7135">
        <w:rPr>
          <w:rFonts w:ascii="Times New Roman" w:hAnsi="Times New Roman" w:eastAsia="Times New Roman" w:cs="Times New Roman"/>
          <w:color w:val="000000" w:themeColor="text1" w:themeTint="FF" w:themeShade="FF"/>
          <w:sz w:val="28"/>
          <w:szCs w:val="28"/>
          <w:lang w:val="en-US"/>
        </w:rPr>
        <w:t>FortuneCard</w:t>
      </w:r>
      <w:r w:rsidRPr="4EAD7135" w:rsidR="4EAD7135">
        <w:rPr>
          <w:rFonts w:ascii="Times New Roman" w:hAnsi="Times New Roman" w:eastAsia="Times New Roman" w:cs="Times New Roman"/>
          <w:color w:val="000000" w:themeColor="text1" w:themeTint="FF" w:themeShade="FF"/>
          <w:sz w:val="28"/>
          <w:szCs w:val="28"/>
          <w:lang w:val="en-US"/>
        </w:rPr>
        <w:t xml:space="preserve">, which inherit from the </w:t>
      </w:r>
      <w:r w:rsidRPr="4EAD7135" w:rsidR="4EAD7135">
        <w:rPr>
          <w:rFonts w:ascii="Times New Roman" w:hAnsi="Times New Roman" w:eastAsia="Times New Roman" w:cs="Times New Roman"/>
          <w:color w:val="000000" w:themeColor="text1" w:themeTint="FF" w:themeShade="FF"/>
          <w:sz w:val="28"/>
          <w:szCs w:val="28"/>
          <w:lang w:val="en-US"/>
        </w:rPr>
        <w:t>parent class</w:t>
      </w:r>
      <w:r w:rsidRPr="4EAD7135" w:rsidR="4EAD7135">
        <w:rPr>
          <w:rFonts w:ascii="Times New Roman" w:hAnsi="Times New Roman" w:eastAsia="Times New Roman" w:cs="Times New Roman"/>
          <w:color w:val="000000" w:themeColor="text1" w:themeTint="FF" w:themeShade="FF"/>
          <w:sz w:val="28"/>
          <w:szCs w:val="28"/>
          <w:lang w:val="en-US"/>
        </w:rPr>
        <w:t xml:space="preserve"> Card.</w:t>
      </w:r>
    </w:p>
    <w:p w:rsidRPr="00F91B68" w:rsidR="00F91B68" w:rsidP="00F91B68" w:rsidRDefault="00F91B68" w14:paraId="4B74A9C7" w14:textId="77777777">
      <w:pPr>
        <w:ind w:left="360"/>
        <w:jc w:val="both"/>
        <w:rPr>
          <w:rFonts w:ascii="Times New Roman" w:hAnsi="Times New Roman" w:eastAsia="Times New Roman" w:cs="Times New Roman"/>
          <w:color w:val="000000" w:themeColor="text1"/>
          <w:sz w:val="28"/>
          <w:szCs w:val="28"/>
          <w:lang w:val="en-US"/>
        </w:rPr>
      </w:pPr>
    </w:p>
    <w:p w:rsidR="0003726F" w:rsidP="0003726F" w:rsidRDefault="00F91B68" w14:paraId="7631C461" w14:textId="39092493">
      <w:pPr>
        <w:jc w:val="both"/>
        <w:rPr>
          <w:rFonts w:ascii="Times New Roman" w:hAnsi="Times New Roman" w:eastAsia="Times New Roman" w:cs="Times New Roman"/>
          <w:b/>
          <w:bCs/>
          <w:color w:val="000000" w:themeColor="text1"/>
          <w:sz w:val="28"/>
          <w:szCs w:val="28"/>
          <w:lang w:val="en-US"/>
        </w:rPr>
      </w:pPr>
      <w:r w:rsidRPr="00F91B68">
        <w:rPr>
          <w:rFonts w:ascii="Times New Roman" w:hAnsi="Times New Roman" w:eastAsia="Times New Roman" w:cs="Times New Roman"/>
          <w:b/>
          <w:bCs/>
          <w:color w:val="000000" w:themeColor="text1"/>
          <w:sz w:val="28"/>
          <w:szCs w:val="28"/>
          <w:lang w:val="en-US"/>
        </w:rPr>
        <w:t>RESULT</w:t>
      </w:r>
      <w:r>
        <w:rPr>
          <w:rFonts w:ascii="Times New Roman" w:hAnsi="Times New Roman" w:eastAsia="Times New Roman" w:cs="Times New Roman"/>
          <w:b/>
          <w:bCs/>
          <w:color w:val="000000" w:themeColor="text1"/>
          <w:sz w:val="28"/>
          <w:szCs w:val="28"/>
          <w:lang w:val="en-US"/>
        </w:rPr>
        <w:t xml:space="preserve"> (Quân)</w:t>
      </w:r>
    </w:p>
    <w:p w:rsidRPr="00F91B68" w:rsidR="00F91B68" w:rsidP="0003726F" w:rsidRDefault="00F91B68" w14:paraId="2AE5AAB6" w14:textId="77777777">
      <w:pPr>
        <w:jc w:val="both"/>
        <w:rPr>
          <w:rFonts w:ascii="Times New Roman" w:hAnsi="Times New Roman" w:eastAsia="Times New Roman" w:cs="Times New Roman"/>
          <w:b/>
          <w:bCs/>
          <w:color w:val="000000" w:themeColor="text1"/>
          <w:sz w:val="28"/>
          <w:szCs w:val="28"/>
          <w:lang w:val="en-US"/>
        </w:rPr>
      </w:pPr>
    </w:p>
    <w:p w:rsidRPr="00F91B68" w:rsidR="00F91B68" w:rsidP="0003726F" w:rsidRDefault="00F91B68" w14:paraId="3089E1BD" w14:textId="25D4FF8B">
      <w:pPr>
        <w:jc w:val="both"/>
        <w:rPr>
          <w:rFonts w:ascii="Times New Roman" w:hAnsi="Times New Roman" w:eastAsia="Times New Roman" w:cs="Times New Roman"/>
          <w:b/>
          <w:bCs/>
          <w:color w:val="000000" w:themeColor="text1"/>
          <w:sz w:val="28"/>
          <w:szCs w:val="28"/>
          <w:lang w:val="en-US"/>
        </w:rPr>
      </w:pPr>
      <w:r w:rsidRPr="00F91B68">
        <w:rPr>
          <w:rFonts w:ascii="Times New Roman" w:hAnsi="Times New Roman" w:eastAsia="Times New Roman" w:cs="Times New Roman"/>
          <w:b/>
          <w:bCs/>
          <w:color w:val="000000" w:themeColor="text1"/>
          <w:sz w:val="28"/>
          <w:szCs w:val="28"/>
          <w:lang w:val="en-US"/>
        </w:rPr>
        <w:t>CONCLUSION</w:t>
      </w:r>
      <w:r>
        <w:rPr>
          <w:rFonts w:ascii="Times New Roman" w:hAnsi="Times New Roman" w:eastAsia="Times New Roman" w:cs="Times New Roman"/>
          <w:b/>
          <w:bCs/>
          <w:color w:val="000000" w:themeColor="text1"/>
          <w:sz w:val="28"/>
          <w:szCs w:val="28"/>
          <w:lang w:val="en-US"/>
        </w:rPr>
        <w:t xml:space="preserve"> (Tú)</w:t>
      </w:r>
    </w:p>
    <w:p w:rsidRPr="0046565A" w:rsidR="0003726F" w:rsidP="6A8A480E" w:rsidRDefault="0003726F" w14:paraId="5E98B920" w14:textId="180AA3F4">
      <w:pPr>
        <w:jc w:val="both"/>
        <w:rPr>
          <w:rFonts w:ascii="Times New Roman" w:hAnsi="Times New Roman" w:eastAsia="Times New Roman" w:cs="Times New Roman"/>
          <w:color w:val="000000" w:themeColor="text1"/>
          <w:sz w:val="28"/>
          <w:szCs w:val="28"/>
          <w:lang w:val="en-US"/>
        </w:rPr>
      </w:pPr>
      <w:r w:rsidRPr="4EAD7135" w:rsidR="4EAD7135">
        <w:rPr>
          <w:rFonts w:ascii="Times New Roman" w:hAnsi="Times New Roman" w:eastAsia="Times New Roman" w:cs="Times New Roman"/>
          <w:color w:val="000000" w:themeColor="text1" w:themeTint="FF" w:themeShade="FF"/>
          <w:sz w:val="28"/>
          <w:szCs w:val="28"/>
          <w:lang w:val="en-US"/>
        </w:rPr>
        <w:t xml:space="preserve">Well, that brings us to the end of our presentation, let me just run over some key points again. We have just completed a game that covers most of the important qualities and principles of OOP. </w:t>
      </w:r>
      <w:r w:rsidRPr="4EAD7135" w:rsidR="4EAD7135">
        <w:rPr>
          <w:rFonts w:ascii="Times New Roman" w:hAnsi="Times New Roman" w:eastAsia="Times New Roman" w:cs="Times New Roman"/>
          <w:color w:val="000000" w:themeColor="text1" w:themeTint="FF" w:themeShade="FF"/>
          <w:sz w:val="28"/>
          <w:szCs w:val="28"/>
          <w:lang w:val="en-US"/>
        </w:rPr>
        <w:t>Therefore, we can have a better understanding of the four features, as well as the SOLID principles of OOP.</w:t>
      </w:r>
      <w:r w:rsidRPr="4EAD7135" w:rsidR="4EAD7135">
        <w:rPr>
          <w:rFonts w:ascii="Times New Roman" w:hAnsi="Times New Roman" w:eastAsia="Times New Roman" w:cs="Times New Roman"/>
          <w:color w:val="000000" w:themeColor="text1" w:themeTint="FF" w:themeShade="FF"/>
          <w:sz w:val="28"/>
          <w:szCs w:val="28"/>
          <w:lang w:val="en-US"/>
        </w:rPr>
        <w:t xml:space="preserve"> Obviously, the feature of Encapsulation is the most popular, which has been discussed in most of the project’s classes. Moreover, the Card class is where Inheritance, Abstraction, and Polymorphism being applied the most</w:t>
      </w:r>
      <w:r w:rsidRPr="4EAD7135" w:rsidR="4EAD7135">
        <w:rPr>
          <w:rFonts w:ascii="Times New Roman" w:hAnsi="Times New Roman" w:eastAsia="Times New Roman" w:cs="Times New Roman"/>
          <w:color w:val="000000" w:themeColor="text1" w:themeTint="FF" w:themeShade="FF"/>
          <w:sz w:val="28"/>
          <w:szCs w:val="28"/>
          <w:lang w:val="en-US"/>
        </w:rPr>
        <w:t xml:space="preserve"> </w:t>
      </w:r>
      <w:r w:rsidRPr="4EAD7135" w:rsidR="4EAD7135">
        <w:rPr>
          <w:rFonts w:ascii="Times New Roman" w:hAnsi="Times New Roman" w:eastAsia="Times New Roman" w:cs="Times New Roman"/>
          <w:color w:val="000000" w:themeColor="text1" w:themeTint="FF" w:themeShade="FF"/>
          <w:sz w:val="28"/>
          <w:szCs w:val="28"/>
          <w:lang w:val="en-US"/>
        </w:rPr>
        <w:t>freq</w:t>
      </w:r>
      <w:r w:rsidRPr="4EAD7135" w:rsidR="4EAD7135">
        <w:rPr>
          <w:rFonts w:ascii="Times New Roman" w:hAnsi="Times New Roman" w:eastAsia="Times New Roman" w:cs="Times New Roman"/>
          <w:color w:val="000000" w:themeColor="text1" w:themeTint="FF" w:themeShade="FF"/>
          <w:sz w:val="28"/>
          <w:szCs w:val="28"/>
          <w:lang w:val="en-US"/>
        </w:rPr>
        <w:t>uently</w:t>
      </w:r>
      <w:r w:rsidRPr="4EAD7135" w:rsidR="4EAD7135">
        <w:rPr>
          <w:rFonts w:ascii="Times New Roman" w:hAnsi="Times New Roman" w:eastAsia="Times New Roman" w:cs="Times New Roman"/>
          <w:color w:val="000000" w:themeColor="text1" w:themeTint="FF" w:themeShade="FF"/>
          <w:sz w:val="28"/>
          <w:szCs w:val="28"/>
          <w:lang w:val="en-US"/>
        </w:rPr>
        <w:t>. Th</w:t>
      </w:r>
      <w:r w:rsidRPr="4EAD7135" w:rsidR="4EAD7135">
        <w:rPr>
          <w:rFonts w:ascii="Times New Roman" w:hAnsi="Times New Roman" w:eastAsia="Times New Roman" w:cs="Times New Roman"/>
          <w:color w:val="000000" w:themeColor="text1" w:themeTint="FF" w:themeShade="FF"/>
          <w:sz w:val="28"/>
          <w:szCs w:val="28"/>
          <w:lang w:val="en-US"/>
        </w:rPr>
        <w:t xml:space="preserve">us, this project is a precious opportunity for all team members to work on, for gaining more </w:t>
      </w:r>
      <w:r w:rsidRPr="4EAD7135" w:rsidR="4EAD7135">
        <w:rPr>
          <w:rFonts w:ascii="Times New Roman" w:hAnsi="Times New Roman" w:eastAsia="Times New Roman" w:cs="Times New Roman"/>
          <w:color w:val="000000" w:themeColor="text1" w:themeTint="FF" w:themeShade="FF"/>
          <w:sz w:val="28"/>
          <w:szCs w:val="28"/>
          <w:lang w:val="en-US"/>
        </w:rPr>
        <w:t>e</w:t>
      </w:r>
      <w:r w:rsidRPr="4EAD7135" w:rsidR="4EAD7135">
        <w:rPr>
          <w:rFonts w:ascii="Times New Roman" w:hAnsi="Times New Roman" w:eastAsia="Times New Roman" w:cs="Times New Roman"/>
          <w:color w:val="000000" w:themeColor="text1" w:themeTint="FF" w:themeShade="FF"/>
          <w:sz w:val="28"/>
          <w:szCs w:val="28"/>
          <w:lang w:val="en-US"/>
        </w:rPr>
        <w:t>xpe</w:t>
      </w:r>
      <w:r w:rsidRPr="4EAD7135" w:rsidR="4EAD7135">
        <w:rPr>
          <w:rFonts w:ascii="Times New Roman" w:hAnsi="Times New Roman" w:eastAsia="Times New Roman" w:cs="Times New Roman"/>
          <w:color w:val="000000" w:themeColor="text1" w:themeTint="FF" w:themeShade="FF"/>
          <w:sz w:val="28"/>
          <w:szCs w:val="28"/>
          <w:lang w:val="en-US"/>
        </w:rPr>
        <w:t>riences in reality, which</w:t>
      </w:r>
      <w:r w:rsidRPr="4EAD7135" w:rsidR="4EAD7135">
        <w:rPr>
          <w:rFonts w:ascii="Times New Roman" w:hAnsi="Times New Roman" w:eastAsia="Times New Roman" w:cs="Times New Roman"/>
          <w:color w:val="000000" w:themeColor="text1" w:themeTint="FF" w:themeShade="FF"/>
          <w:sz w:val="28"/>
          <w:szCs w:val="28"/>
          <w:lang w:val="en-US"/>
        </w:rPr>
        <w:t xml:space="preserve"> </w:t>
      </w:r>
      <w:r w:rsidRPr="4EAD7135" w:rsidR="4EAD7135">
        <w:rPr>
          <w:rFonts w:ascii="Times New Roman" w:hAnsi="Times New Roman" w:eastAsia="Times New Roman" w:cs="Times New Roman"/>
          <w:color w:val="000000" w:themeColor="text1" w:themeTint="FF" w:themeShade="FF"/>
          <w:sz w:val="28"/>
          <w:szCs w:val="28"/>
          <w:lang w:val="en-US"/>
        </w:rPr>
        <w:t xml:space="preserve">is </w:t>
      </w:r>
      <w:r w:rsidRPr="4EAD7135" w:rsidR="4EAD7135">
        <w:rPr>
          <w:rFonts w:ascii="Times New Roman" w:hAnsi="Times New Roman" w:eastAsia="Times New Roman" w:cs="Times New Roman"/>
          <w:color w:val="000000" w:themeColor="text1" w:themeTint="FF" w:themeShade="FF"/>
          <w:sz w:val="28"/>
          <w:szCs w:val="28"/>
          <w:lang w:val="en-US"/>
        </w:rPr>
        <w:t>also the core knowledge that supports our future career as an IT student.</w:t>
      </w:r>
    </w:p>
    <w:p w:rsidR="52514AF5" w:rsidP="4EAD7135" w:rsidRDefault="52514AF5" w14:paraId="235DD3C2" w14:textId="2E9D92E1">
      <w:pPr>
        <w:pStyle w:val="Normal"/>
        <w:jc w:val="both"/>
      </w:pPr>
      <w:r w:rsidRPr="4EAD7135" w:rsidR="4EAD7135">
        <w:rPr>
          <w:rFonts w:ascii="Times New Roman" w:hAnsi="Times New Roman" w:eastAsia="Times New Roman" w:cs="Times New Roman"/>
          <w:color w:val="000000" w:themeColor="text1" w:themeTint="FF" w:themeShade="FF"/>
          <w:sz w:val="28"/>
          <w:szCs w:val="28"/>
          <w:lang w:val="en-US"/>
        </w:rPr>
        <w:t xml:space="preserve">In the future, the team would like to develop a trading feature to control buying and selling among players. </w:t>
      </w:r>
      <w:r w:rsidRPr="4EAD7135" w:rsidR="4EAD7135">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Additionally, we will try to add Mana bars and shop to help players evaluate their management skills. According to that, Mana bar will be applied as a trading unit to display the current energy level of each player. Furthermore, a PvP battle will be played in-game for </w:t>
      </w:r>
      <w:r w:rsidRPr="4EAD7135" w:rsidR="4EAD7135">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utilizing</w:t>
      </w:r>
      <w:r w:rsidRPr="4EAD7135" w:rsidR="4EAD7135">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 the positions in the two-level set with a direct impact on dice rolling will also be applied in future updates. Hence, </w:t>
      </w:r>
      <w:r w:rsidRPr="4EAD7135" w:rsidR="4EAD7135">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we are</w:t>
      </w:r>
      <w:r w:rsidRPr="4EAD7135" w:rsidR="4EAD7135">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 highly appreciated any new commitments for developing the game in the near future. </w:t>
      </w:r>
      <w:r w:rsidRPr="4EAD7135" w:rsidR="4EAD7135">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t xml:space="preserve">Thank you for your attention, please feel free to ask if you have any questions </w:t>
      </w:r>
      <w:r w:rsidRPr="4EAD7135" w:rsidR="4EAD7135">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t>for</w:t>
      </w:r>
      <w:r w:rsidRPr="4EAD7135" w:rsidR="4EAD7135">
        <w:rPr>
          <w:rFonts w:ascii="Times New Roman" w:hAnsi="Times New Roman" w:eastAsia="Times New Roman" w:cs="Times New Roman"/>
          <w:b w:val="0"/>
          <w:bCs w:val="0"/>
          <w:i w:val="1"/>
          <w:iCs w:val="1"/>
          <w:caps w:val="0"/>
          <w:smallCaps w:val="0"/>
          <w:noProof w:val="0"/>
          <w:color w:val="000000" w:themeColor="text1" w:themeTint="FF" w:themeShade="FF"/>
          <w:sz w:val="28"/>
          <w:szCs w:val="28"/>
          <w:lang w:val="en-US"/>
        </w:rPr>
        <w:t xml:space="preserve"> our game.</w:t>
      </w:r>
      <w:r>
        <w:br/>
      </w:r>
    </w:p>
    <w:sectPr w:rsidR="52514AF5">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int2:observations>
    <int2:textHash int2:hashCode="IEA2oe9uc2DlNj" int2:id="iHLA2ju3">
      <int2:state int2:type="LegacyProofing" int2:value="Rejected"/>
    </int2:textHash>
    <int2:bookmark int2:bookmarkName="_Int_L9RlezhY" int2:invalidationBookmarkName="" int2:hashCode="jUwYA9ZAriyCBX" int2:id="uvN36DZe">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2">
    <w:nsid w:val="35f80d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c28cb28"/>
    <w:multiLevelType xmlns:w="http://schemas.openxmlformats.org/wordprocessingml/2006/main" w:val="hybridMultilevel"/>
    <w:lvl xmlns:w="http://schemas.openxmlformats.org/wordprocessingml/2006/main" w:ilvl="0">
      <w:start w:val="1"/>
      <w:numFmt w:val="bullet"/>
      <w:lvlText w:val=""/>
      <w:lvlJc w:val="left"/>
      <w:pPr>
        <w:ind w:left="150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65f5a2a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404724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CC91F01"/>
    <w:multiLevelType w:val="hybridMultilevel"/>
    <w:tmpl w:val="2C122EF4"/>
    <w:lvl w:ilvl="0" w:tplc="042A0001">
      <w:start w:val="1"/>
      <w:numFmt w:val="bullet"/>
      <w:lvlText w:val=""/>
      <w:lvlJc w:val="left"/>
      <w:pPr>
        <w:ind w:left="1800" w:hanging="360"/>
      </w:pPr>
      <w:rPr>
        <w:rFonts w:hint="default" w:ascii="Symbol" w:hAnsi="Symbol"/>
      </w:rPr>
    </w:lvl>
    <w:lvl w:ilvl="1" w:tplc="042A0003">
      <w:start w:val="1"/>
      <w:numFmt w:val="bullet"/>
      <w:lvlText w:val="o"/>
      <w:lvlJc w:val="left"/>
      <w:pPr>
        <w:ind w:left="2520" w:hanging="360"/>
      </w:pPr>
      <w:rPr>
        <w:rFonts w:hint="default" w:ascii="Courier New" w:hAnsi="Courier New" w:cs="Courier New"/>
      </w:rPr>
    </w:lvl>
    <w:lvl w:ilvl="2" w:tplc="042A0005" w:tentative="1">
      <w:start w:val="1"/>
      <w:numFmt w:val="bullet"/>
      <w:lvlText w:val=""/>
      <w:lvlJc w:val="left"/>
      <w:pPr>
        <w:ind w:left="3240" w:hanging="360"/>
      </w:pPr>
      <w:rPr>
        <w:rFonts w:hint="default" w:ascii="Wingdings" w:hAnsi="Wingdings"/>
      </w:rPr>
    </w:lvl>
    <w:lvl w:ilvl="3" w:tplc="042A0001" w:tentative="1">
      <w:start w:val="1"/>
      <w:numFmt w:val="bullet"/>
      <w:lvlText w:val=""/>
      <w:lvlJc w:val="left"/>
      <w:pPr>
        <w:ind w:left="3960" w:hanging="360"/>
      </w:pPr>
      <w:rPr>
        <w:rFonts w:hint="default" w:ascii="Symbol" w:hAnsi="Symbol"/>
      </w:rPr>
    </w:lvl>
    <w:lvl w:ilvl="4" w:tplc="042A0003" w:tentative="1">
      <w:start w:val="1"/>
      <w:numFmt w:val="bullet"/>
      <w:lvlText w:val="o"/>
      <w:lvlJc w:val="left"/>
      <w:pPr>
        <w:ind w:left="4680" w:hanging="360"/>
      </w:pPr>
      <w:rPr>
        <w:rFonts w:hint="default" w:ascii="Courier New" w:hAnsi="Courier New" w:cs="Courier New"/>
      </w:rPr>
    </w:lvl>
    <w:lvl w:ilvl="5" w:tplc="042A0005" w:tentative="1">
      <w:start w:val="1"/>
      <w:numFmt w:val="bullet"/>
      <w:lvlText w:val=""/>
      <w:lvlJc w:val="left"/>
      <w:pPr>
        <w:ind w:left="5400" w:hanging="360"/>
      </w:pPr>
      <w:rPr>
        <w:rFonts w:hint="default" w:ascii="Wingdings" w:hAnsi="Wingdings"/>
      </w:rPr>
    </w:lvl>
    <w:lvl w:ilvl="6" w:tplc="042A0001" w:tentative="1">
      <w:start w:val="1"/>
      <w:numFmt w:val="bullet"/>
      <w:lvlText w:val=""/>
      <w:lvlJc w:val="left"/>
      <w:pPr>
        <w:ind w:left="6120" w:hanging="360"/>
      </w:pPr>
      <w:rPr>
        <w:rFonts w:hint="default" w:ascii="Symbol" w:hAnsi="Symbol"/>
      </w:rPr>
    </w:lvl>
    <w:lvl w:ilvl="7" w:tplc="042A0003" w:tentative="1">
      <w:start w:val="1"/>
      <w:numFmt w:val="bullet"/>
      <w:lvlText w:val="o"/>
      <w:lvlJc w:val="left"/>
      <w:pPr>
        <w:ind w:left="6840" w:hanging="360"/>
      </w:pPr>
      <w:rPr>
        <w:rFonts w:hint="default" w:ascii="Courier New" w:hAnsi="Courier New" w:cs="Courier New"/>
      </w:rPr>
    </w:lvl>
    <w:lvl w:ilvl="8" w:tplc="042A0005" w:tentative="1">
      <w:start w:val="1"/>
      <w:numFmt w:val="bullet"/>
      <w:lvlText w:val=""/>
      <w:lvlJc w:val="left"/>
      <w:pPr>
        <w:ind w:left="7560" w:hanging="360"/>
      </w:pPr>
      <w:rPr>
        <w:rFonts w:hint="default" w:ascii="Wingdings" w:hAnsi="Wingdings"/>
      </w:rPr>
    </w:lvl>
  </w:abstractNum>
  <w:abstractNum w:abstractNumId="1" w15:restartNumberingAfterBreak="0">
    <w:nsid w:val="0D2A43D2"/>
    <w:multiLevelType w:val="hybridMultilevel"/>
    <w:tmpl w:val="F4AE5720"/>
    <w:lvl w:ilvl="0" w:tplc="0409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13DF7B1D"/>
    <w:multiLevelType w:val="hybridMultilevel"/>
    <w:tmpl w:val="FFFFFFFF"/>
    <w:lvl w:ilvl="0" w:tplc="D7461EC8">
      <w:start w:val="1"/>
      <w:numFmt w:val="bullet"/>
      <w:lvlText w:val="-"/>
      <w:lvlJc w:val="left"/>
      <w:pPr>
        <w:ind w:left="720" w:hanging="360"/>
      </w:pPr>
      <w:rPr>
        <w:rFonts w:hint="default" w:ascii="Calibri" w:hAnsi="Calibri"/>
      </w:rPr>
    </w:lvl>
    <w:lvl w:ilvl="1" w:tplc="25989950">
      <w:start w:val="1"/>
      <w:numFmt w:val="bullet"/>
      <w:lvlText w:val="o"/>
      <w:lvlJc w:val="left"/>
      <w:pPr>
        <w:ind w:left="1440" w:hanging="360"/>
      </w:pPr>
      <w:rPr>
        <w:rFonts w:hint="default" w:ascii="Courier New" w:hAnsi="Courier New"/>
      </w:rPr>
    </w:lvl>
    <w:lvl w:ilvl="2" w:tplc="31B44640">
      <w:start w:val="1"/>
      <w:numFmt w:val="bullet"/>
      <w:lvlText w:val=""/>
      <w:lvlJc w:val="left"/>
      <w:pPr>
        <w:ind w:left="2160" w:hanging="360"/>
      </w:pPr>
      <w:rPr>
        <w:rFonts w:hint="default" w:ascii="Wingdings" w:hAnsi="Wingdings"/>
      </w:rPr>
    </w:lvl>
    <w:lvl w:ilvl="3" w:tplc="606474D6">
      <w:start w:val="1"/>
      <w:numFmt w:val="bullet"/>
      <w:lvlText w:val=""/>
      <w:lvlJc w:val="left"/>
      <w:pPr>
        <w:ind w:left="2880" w:hanging="360"/>
      </w:pPr>
      <w:rPr>
        <w:rFonts w:hint="default" w:ascii="Symbol" w:hAnsi="Symbol"/>
      </w:rPr>
    </w:lvl>
    <w:lvl w:ilvl="4" w:tplc="C84EEFEC">
      <w:start w:val="1"/>
      <w:numFmt w:val="bullet"/>
      <w:lvlText w:val="o"/>
      <w:lvlJc w:val="left"/>
      <w:pPr>
        <w:ind w:left="3600" w:hanging="360"/>
      </w:pPr>
      <w:rPr>
        <w:rFonts w:hint="default" w:ascii="Courier New" w:hAnsi="Courier New"/>
      </w:rPr>
    </w:lvl>
    <w:lvl w:ilvl="5" w:tplc="EE40C774">
      <w:start w:val="1"/>
      <w:numFmt w:val="bullet"/>
      <w:lvlText w:val=""/>
      <w:lvlJc w:val="left"/>
      <w:pPr>
        <w:ind w:left="4320" w:hanging="360"/>
      </w:pPr>
      <w:rPr>
        <w:rFonts w:hint="default" w:ascii="Wingdings" w:hAnsi="Wingdings"/>
      </w:rPr>
    </w:lvl>
    <w:lvl w:ilvl="6" w:tplc="406CC4F4">
      <w:start w:val="1"/>
      <w:numFmt w:val="bullet"/>
      <w:lvlText w:val=""/>
      <w:lvlJc w:val="left"/>
      <w:pPr>
        <w:ind w:left="5040" w:hanging="360"/>
      </w:pPr>
      <w:rPr>
        <w:rFonts w:hint="default" w:ascii="Symbol" w:hAnsi="Symbol"/>
      </w:rPr>
    </w:lvl>
    <w:lvl w:ilvl="7" w:tplc="57364CCE">
      <w:start w:val="1"/>
      <w:numFmt w:val="bullet"/>
      <w:lvlText w:val="o"/>
      <w:lvlJc w:val="left"/>
      <w:pPr>
        <w:ind w:left="5760" w:hanging="360"/>
      </w:pPr>
      <w:rPr>
        <w:rFonts w:hint="default" w:ascii="Courier New" w:hAnsi="Courier New"/>
      </w:rPr>
    </w:lvl>
    <w:lvl w:ilvl="8" w:tplc="D5D043B8">
      <w:start w:val="1"/>
      <w:numFmt w:val="bullet"/>
      <w:lvlText w:val=""/>
      <w:lvlJc w:val="left"/>
      <w:pPr>
        <w:ind w:left="6480" w:hanging="360"/>
      </w:pPr>
      <w:rPr>
        <w:rFonts w:hint="default" w:ascii="Wingdings" w:hAnsi="Wingdings"/>
      </w:rPr>
    </w:lvl>
  </w:abstractNum>
  <w:abstractNum w:abstractNumId="3" w15:restartNumberingAfterBreak="0">
    <w:nsid w:val="22BB2268"/>
    <w:multiLevelType w:val="hybridMultilevel"/>
    <w:tmpl w:val="639AA028"/>
    <w:lvl w:ilvl="0" w:tplc="FC3C3ABE">
      <w:start w:val="1"/>
      <w:numFmt w:val="bullet"/>
      <w:lvlText w:val="-"/>
      <w:lvlJc w:val="left"/>
      <w:pPr>
        <w:ind w:left="720" w:hanging="360"/>
      </w:pPr>
      <w:rPr>
        <w:rFonts w:hint="default" w:ascii="Calibri" w:hAnsi="Calibr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80F0A35"/>
    <w:multiLevelType w:val="hybridMultilevel"/>
    <w:tmpl w:val="82A68B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D31708B"/>
    <w:multiLevelType w:val="hybridMultilevel"/>
    <w:tmpl w:val="FFFFFFFF"/>
    <w:lvl w:ilvl="0" w:tplc="8D1E245C">
      <w:start w:val="1"/>
      <w:numFmt w:val="bullet"/>
      <w:lvlText w:val="-"/>
      <w:lvlJc w:val="left"/>
      <w:pPr>
        <w:ind w:left="720" w:hanging="360"/>
      </w:pPr>
      <w:rPr>
        <w:rFonts w:hint="default" w:ascii="Calibri" w:hAnsi="Calibri"/>
      </w:rPr>
    </w:lvl>
    <w:lvl w:ilvl="1" w:tplc="69D468AE">
      <w:start w:val="1"/>
      <w:numFmt w:val="bullet"/>
      <w:lvlText w:val="o"/>
      <w:lvlJc w:val="left"/>
      <w:pPr>
        <w:ind w:left="1440" w:hanging="360"/>
      </w:pPr>
      <w:rPr>
        <w:rFonts w:hint="default" w:ascii="Courier New" w:hAnsi="Courier New"/>
      </w:rPr>
    </w:lvl>
    <w:lvl w:ilvl="2" w:tplc="73E802A0">
      <w:start w:val="1"/>
      <w:numFmt w:val="bullet"/>
      <w:lvlText w:val=""/>
      <w:lvlJc w:val="left"/>
      <w:pPr>
        <w:ind w:left="2160" w:hanging="360"/>
      </w:pPr>
      <w:rPr>
        <w:rFonts w:hint="default" w:ascii="Wingdings" w:hAnsi="Wingdings"/>
      </w:rPr>
    </w:lvl>
    <w:lvl w:ilvl="3" w:tplc="FA460918">
      <w:start w:val="1"/>
      <w:numFmt w:val="bullet"/>
      <w:lvlText w:val=""/>
      <w:lvlJc w:val="left"/>
      <w:pPr>
        <w:ind w:left="2880" w:hanging="360"/>
      </w:pPr>
      <w:rPr>
        <w:rFonts w:hint="default" w:ascii="Symbol" w:hAnsi="Symbol"/>
      </w:rPr>
    </w:lvl>
    <w:lvl w:ilvl="4" w:tplc="2D707066">
      <w:start w:val="1"/>
      <w:numFmt w:val="bullet"/>
      <w:lvlText w:val="o"/>
      <w:lvlJc w:val="left"/>
      <w:pPr>
        <w:ind w:left="3600" w:hanging="360"/>
      </w:pPr>
      <w:rPr>
        <w:rFonts w:hint="default" w:ascii="Courier New" w:hAnsi="Courier New"/>
      </w:rPr>
    </w:lvl>
    <w:lvl w:ilvl="5" w:tplc="6A444A74">
      <w:start w:val="1"/>
      <w:numFmt w:val="bullet"/>
      <w:lvlText w:val=""/>
      <w:lvlJc w:val="left"/>
      <w:pPr>
        <w:ind w:left="4320" w:hanging="360"/>
      </w:pPr>
      <w:rPr>
        <w:rFonts w:hint="default" w:ascii="Wingdings" w:hAnsi="Wingdings"/>
      </w:rPr>
    </w:lvl>
    <w:lvl w:ilvl="6" w:tplc="A35457DC">
      <w:start w:val="1"/>
      <w:numFmt w:val="bullet"/>
      <w:lvlText w:val=""/>
      <w:lvlJc w:val="left"/>
      <w:pPr>
        <w:ind w:left="5040" w:hanging="360"/>
      </w:pPr>
      <w:rPr>
        <w:rFonts w:hint="default" w:ascii="Symbol" w:hAnsi="Symbol"/>
      </w:rPr>
    </w:lvl>
    <w:lvl w:ilvl="7" w:tplc="EC2E6016">
      <w:start w:val="1"/>
      <w:numFmt w:val="bullet"/>
      <w:lvlText w:val="o"/>
      <w:lvlJc w:val="left"/>
      <w:pPr>
        <w:ind w:left="5760" w:hanging="360"/>
      </w:pPr>
      <w:rPr>
        <w:rFonts w:hint="default" w:ascii="Courier New" w:hAnsi="Courier New"/>
      </w:rPr>
    </w:lvl>
    <w:lvl w:ilvl="8" w:tplc="B2529AA8">
      <w:start w:val="1"/>
      <w:numFmt w:val="bullet"/>
      <w:lvlText w:val=""/>
      <w:lvlJc w:val="left"/>
      <w:pPr>
        <w:ind w:left="6480" w:hanging="360"/>
      </w:pPr>
      <w:rPr>
        <w:rFonts w:hint="default" w:ascii="Wingdings" w:hAnsi="Wingdings"/>
      </w:rPr>
    </w:lvl>
  </w:abstractNum>
  <w:abstractNum w:abstractNumId="6" w15:restartNumberingAfterBreak="0">
    <w:nsid w:val="4901743C"/>
    <w:multiLevelType w:val="hybridMultilevel"/>
    <w:tmpl w:val="00AC1B62"/>
    <w:lvl w:ilvl="0" w:tplc="C9B608C0">
      <w:start w:val="1"/>
      <w:numFmt w:val="bullet"/>
      <w:lvlText w:val="-"/>
      <w:lvlJc w:val="left"/>
      <w:pPr>
        <w:ind w:left="720" w:hanging="360"/>
      </w:pPr>
      <w:rPr>
        <w:rFonts w:hint="default" w:ascii="Calibri" w:hAnsi="Calibri"/>
      </w:rPr>
    </w:lvl>
    <w:lvl w:ilvl="1" w:tplc="0D90B470">
      <w:start w:val="1"/>
      <w:numFmt w:val="bullet"/>
      <w:lvlText w:val="o"/>
      <w:lvlJc w:val="left"/>
      <w:pPr>
        <w:ind w:left="1440" w:hanging="360"/>
      </w:pPr>
      <w:rPr>
        <w:rFonts w:hint="default" w:ascii="Courier New" w:hAnsi="Courier New"/>
      </w:rPr>
    </w:lvl>
    <w:lvl w:ilvl="2" w:tplc="BC9E96CA">
      <w:start w:val="1"/>
      <w:numFmt w:val="bullet"/>
      <w:lvlText w:val=""/>
      <w:lvlJc w:val="left"/>
      <w:pPr>
        <w:ind w:left="2160" w:hanging="360"/>
      </w:pPr>
      <w:rPr>
        <w:rFonts w:hint="default" w:ascii="Wingdings" w:hAnsi="Wingdings"/>
      </w:rPr>
    </w:lvl>
    <w:lvl w:ilvl="3" w:tplc="5CD609AC">
      <w:start w:val="1"/>
      <w:numFmt w:val="bullet"/>
      <w:lvlText w:val=""/>
      <w:lvlJc w:val="left"/>
      <w:pPr>
        <w:ind w:left="2880" w:hanging="360"/>
      </w:pPr>
      <w:rPr>
        <w:rFonts w:hint="default" w:ascii="Symbol" w:hAnsi="Symbol"/>
      </w:rPr>
    </w:lvl>
    <w:lvl w:ilvl="4" w:tplc="6414D080">
      <w:start w:val="1"/>
      <w:numFmt w:val="bullet"/>
      <w:lvlText w:val="o"/>
      <w:lvlJc w:val="left"/>
      <w:pPr>
        <w:ind w:left="3600" w:hanging="360"/>
      </w:pPr>
      <w:rPr>
        <w:rFonts w:hint="default" w:ascii="Courier New" w:hAnsi="Courier New"/>
      </w:rPr>
    </w:lvl>
    <w:lvl w:ilvl="5" w:tplc="7A56BB48">
      <w:start w:val="1"/>
      <w:numFmt w:val="bullet"/>
      <w:lvlText w:val=""/>
      <w:lvlJc w:val="left"/>
      <w:pPr>
        <w:ind w:left="4320" w:hanging="360"/>
      </w:pPr>
      <w:rPr>
        <w:rFonts w:hint="default" w:ascii="Wingdings" w:hAnsi="Wingdings"/>
      </w:rPr>
    </w:lvl>
    <w:lvl w:ilvl="6" w:tplc="3A30BFF8">
      <w:start w:val="1"/>
      <w:numFmt w:val="bullet"/>
      <w:lvlText w:val=""/>
      <w:lvlJc w:val="left"/>
      <w:pPr>
        <w:ind w:left="5040" w:hanging="360"/>
      </w:pPr>
      <w:rPr>
        <w:rFonts w:hint="default" w:ascii="Symbol" w:hAnsi="Symbol"/>
      </w:rPr>
    </w:lvl>
    <w:lvl w:ilvl="7" w:tplc="36D6FBFC">
      <w:start w:val="1"/>
      <w:numFmt w:val="bullet"/>
      <w:lvlText w:val="o"/>
      <w:lvlJc w:val="left"/>
      <w:pPr>
        <w:ind w:left="5760" w:hanging="360"/>
      </w:pPr>
      <w:rPr>
        <w:rFonts w:hint="default" w:ascii="Courier New" w:hAnsi="Courier New"/>
      </w:rPr>
    </w:lvl>
    <w:lvl w:ilvl="8" w:tplc="8354AE94">
      <w:start w:val="1"/>
      <w:numFmt w:val="bullet"/>
      <w:lvlText w:val=""/>
      <w:lvlJc w:val="left"/>
      <w:pPr>
        <w:ind w:left="6480" w:hanging="360"/>
      </w:pPr>
      <w:rPr>
        <w:rFonts w:hint="default" w:ascii="Wingdings" w:hAnsi="Wingdings"/>
      </w:rPr>
    </w:lvl>
  </w:abstractNum>
  <w:abstractNum w:abstractNumId="7" w15:restartNumberingAfterBreak="0">
    <w:nsid w:val="587B3918"/>
    <w:multiLevelType w:val="hybridMultilevel"/>
    <w:tmpl w:val="1BCA7B58"/>
    <w:lvl w:ilvl="0" w:tplc="04090003">
      <w:start w:val="1"/>
      <w:numFmt w:val="bullet"/>
      <w:lvlText w:val="o"/>
      <w:lvlJc w:val="left"/>
      <w:pPr>
        <w:ind w:left="720" w:hanging="360"/>
      </w:pPr>
      <w:rPr>
        <w:rFonts w:hint="default" w:ascii="Courier New" w:hAnsi="Courier New" w:cs="Courier New"/>
      </w:rPr>
    </w:lvl>
    <w:lvl w:ilvl="1" w:tplc="042A0003">
      <w:start w:val="1"/>
      <w:numFmt w:val="bullet"/>
      <w:lvlText w:val="o"/>
      <w:lvlJc w:val="left"/>
      <w:pPr>
        <w:ind w:left="1440" w:hanging="360"/>
      </w:pPr>
      <w:rPr>
        <w:rFonts w:hint="default" w:ascii="Courier New" w:hAnsi="Courier New" w:cs="Courier New"/>
      </w:rPr>
    </w:lvl>
    <w:lvl w:ilvl="2" w:tplc="042A0005" w:tentative="1">
      <w:start w:val="1"/>
      <w:numFmt w:val="bullet"/>
      <w:lvlText w:val=""/>
      <w:lvlJc w:val="left"/>
      <w:pPr>
        <w:ind w:left="2160" w:hanging="360"/>
      </w:pPr>
      <w:rPr>
        <w:rFonts w:hint="default" w:ascii="Wingdings" w:hAnsi="Wingdings"/>
      </w:rPr>
    </w:lvl>
    <w:lvl w:ilvl="3" w:tplc="042A0001" w:tentative="1">
      <w:start w:val="1"/>
      <w:numFmt w:val="bullet"/>
      <w:lvlText w:val=""/>
      <w:lvlJc w:val="left"/>
      <w:pPr>
        <w:ind w:left="2880" w:hanging="360"/>
      </w:pPr>
      <w:rPr>
        <w:rFonts w:hint="default" w:ascii="Symbol" w:hAnsi="Symbol"/>
      </w:rPr>
    </w:lvl>
    <w:lvl w:ilvl="4" w:tplc="042A0003" w:tentative="1">
      <w:start w:val="1"/>
      <w:numFmt w:val="bullet"/>
      <w:lvlText w:val="o"/>
      <w:lvlJc w:val="left"/>
      <w:pPr>
        <w:ind w:left="3600" w:hanging="360"/>
      </w:pPr>
      <w:rPr>
        <w:rFonts w:hint="default" w:ascii="Courier New" w:hAnsi="Courier New" w:cs="Courier New"/>
      </w:rPr>
    </w:lvl>
    <w:lvl w:ilvl="5" w:tplc="042A0005" w:tentative="1">
      <w:start w:val="1"/>
      <w:numFmt w:val="bullet"/>
      <w:lvlText w:val=""/>
      <w:lvlJc w:val="left"/>
      <w:pPr>
        <w:ind w:left="4320" w:hanging="360"/>
      </w:pPr>
      <w:rPr>
        <w:rFonts w:hint="default" w:ascii="Wingdings" w:hAnsi="Wingdings"/>
      </w:rPr>
    </w:lvl>
    <w:lvl w:ilvl="6" w:tplc="042A0001" w:tentative="1">
      <w:start w:val="1"/>
      <w:numFmt w:val="bullet"/>
      <w:lvlText w:val=""/>
      <w:lvlJc w:val="left"/>
      <w:pPr>
        <w:ind w:left="5040" w:hanging="360"/>
      </w:pPr>
      <w:rPr>
        <w:rFonts w:hint="default" w:ascii="Symbol" w:hAnsi="Symbol"/>
      </w:rPr>
    </w:lvl>
    <w:lvl w:ilvl="7" w:tplc="042A0003" w:tentative="1">
      <w:start w:val="1"/>
      <w:numFmt w:val="bullet"/>
      <w:lvlText w:val="o"/>
      <w:lvlJc w:val="left"/>
      <w:pPr>
        <w:ind w:left="5760" w:hanging="360"/>
      </w:pPr>
      <w:rPr>
        <w:rFonts w:hint="default" w:ascii="Courier New" w:hAnsi="Courier New" w:cs="Courier New"/>
      </w:rPr>
    </w:lvl>
    <w:lvl w:ilvl="8" w:tplc="042A0005" w:tentative="1">
      <w:start w:val="1"/>
      <w:numFmt w:val="bullet"/>
      <w:lvlText w:val=""/>
      <w:lvlJc w:val="left"/>
      <w:pPr>
        <w:ind w:left="6480" w:hanging="360"/>
      </w:pPr>
      <w:rPr>
        <w:rFonts w:hint="default" w:ascii="Wingdings" w:hAnsi="Wingdings"/>
      </w:rPr>
    </w:lvl>
  </w:abstractNum>
  <w:abstractNum w:abstractNumId="8" w15:restartNumberingAfterBreak="0">
    <w:nsid w:val="7EC36487"/>
    <w:multiLevelType w:val="hybridMultilevel"/>
    <w:tmpl w:val="CDAA9ED6"/>
    <w:lvl w:ilvl="0" w:tplc="0A7EEB9C">
      <w:start w:val="1"/>
      <w:numFmt w:val="bullet"/>
      <w:lvlText w:val="-"/>
      <w:lvlJc w:val="left"/>
      <w:pPr>
        <w:ind w:left="720" w:hanging="360"/>
      </w:pPr>
      <w:rPr>
        <w:rFonts w:hint="default" w:ascii="Calibri" w:hAnsi="Calibri"/>
      </w:rPr>
    </w:lvl>
    <w:lvl w:ilvl="1" w:tplc="625E14F4">
      <w:start w:val="1"/>
      <w:numFmt w:val="bullet"/>
      <w:lvlText w:val="o"/>
      <w:lvlJc w:val="left"/>
      <w:pPr>
        <w:ind w:left="1440" w:hanging="360"/>
      </w:pPr>
      <w:rPr>
        <w:rFonts w:hint="default" w:ascii="Courier New" w:hAnsi="Courier New"/>
      </w:rPr>
    </w:lvl>
    <w:lvl w:ilvl="2" w:tplc="2F622206">
      <w:start w:val="1"/>
      <w:numFmt w:val="bullet"/>
      <w:lvlText w:val=""/>
      <w:lvlJc w:val="left"/>
      <w:pPr>
        <w:ind w:left="2160" w:hanging="360"/>
      </w:pPr>
      <w:rPr>
        <w:rFonts w:hint="default" w:ascii="Wingdings" w:hAnsi="Wingdings"/>
      </w:rPr>
    </w:lvl>
    <w:lvl w:ilvl="3" w:tplc="810AE5B4">
      <w:start w:val="1"/>
      <w:numFmt w:val="bullet"/>
      <w:lvlText w:val=""/>
      <w:lvlJc w:val="left"/>
      <w:pPr>
        <w:ind w:left="2880" w:hanging="360"/>
      </w:pPr>
      <w:rPr>
        <w:rFonts w:hint="default" w:ascii="Symbol" w:hAnsi="Symbol"/>
      </w:rPr>
    </w:lvl>
    <w:lvl w:ilvl="4" w:tplc="BAB2AF54">
      <w:start w:val="1"/>
      <w:numFmt w:val="bullet"/>
      <w:lvlText w:val="o"/>
      <w:lvlJc w:val="left"/>
      <w:pPr>
        <w:ind w:left="3600" w:hanging="360"/>
      </w:pPr>
      <w:rPr>
        <w:rFonts w:hint="default" w:ascii="Courier New" w:hAnsi="Courier New"/>
      </w:rPr>
    </w:lvl>
    <w:lvl w:ilvl="5" w:tplc="9F2CE72C">
      <w:start w:val="1"/>
      <w:numFmt w:val="bullet"/>
      <w:lvlText w:val=""/>
      <w:lvlJc w:val="left"/>
      <w:pPr>
        <w:ind w:left="4320" w:hanging="360"/>
      </w:pPr>
      <w:rPr>
        <w:rFonts w:hint="default" w:ascii="Wingdings" w:hAnsi="Wingdings"/>
      </w:rPr>
    </w:lvl>
    <w:lvl w:ilvl="6" w:tplc="1F1244AC">
      <w:start w:val="1"/>
      <w:numFmt w:val="bullet"/>
      <w:lvlText w:val=""/>
      <w:lvlJc w:val="left"/>
      <w:pPr>
        <w:ind w:left="5040" w:hanging="360"/>
      </w:pPr>
      <w:rPr>
        <w:rFonts w:hint="default" w:ascii="Symbol" w:hAnsi="Symbol"/>
      </w:rPr>
    </w:lvl>
    <w:lvl w:ilvl="7" w:tplc="C63464F0">
      <w:start w:val="1"/>
      <w:numFmt w:val="bullet"/>
      <w:lvlText w:val="o"/>
      <w:lvlJc w:val="left"/>
      <w:pPr>
        <w:ind w:left="5760" w:hanging="360"/>
      </w:pPr>
      <w:rPr>
        <w:rFonts w:hint="default" w:ascii="Courier New" w:hAnsi="Courier New"/>
      </w:rPr>
    </w:lvl>
    <w:lvl w:ilvl="8" w:tplc="E19A6E38">
      <w:start w:val="1"/>
      <w:numFmt w:val="bullet"/>
      <w:lvlText w:val=""/>
      <w:lvlJc w:val="left"/>
      <w:pPr>
        <w:ind w:left="6480" w:hanging="360"/>
      </w:pPr>
      <w:rPr>
        <w:rFonts w:hint="default" w:ascii="Wingdings" w:hAnsi="Wingdings"/>
      </w:rPr>
    </w:lvl>
  </w:abstractNum>
  <w:num w:numId="13">
    <w:abstractNumId w:val="12"/>
  </w:num>
  <w:num w:numId="12">
    <w:abstractNumId w:val="11"/>
  </w:num>
  <w:num w:numId="11">
    <w:abstractNumId w:val="10"/>
  </w:num>
  <w:num w:numId="10">
    <w:abstractNumId w:val="9"/>
  </w:num>
  <w:num w:numId="1" w16cid:durableId="1945066200">
    <w:abstractNumId w:val="6"/>
  </w:num>
  <w:num w:numId="2" w16cid:durableId="1011682523">
    <w:abstractNumId w:val="8"/>
  </w:num>
  <w:num w:numId="3" w16cid:durableId="1952468786">
    <w:abstractNumId w:val="2"/>
  </w:num>
  <w:num w:numId="4" w16cid:durableId="212890094">
    <w:abstractNumId w:val="5"/>
  </w:num>
  <w:num w:numId="5" w16cid:durableId="2094889843">
    <w:abstractNumId w:val="3"/>
  </w:num>
  <w:num w:numId="6" w16cid:durableId="247732137">
    <w:abstractNumId w:val="7"/>
  </w:num>
  <w:num w:numId="7" w16cid:durableId="326519153">
    <w:abstractNumId w:val="0"/>
  </w:num>
  <w:num w:numId="8" w16cid:durableId="640961288">
    <w:abstractNumId w:val="4"/>
  </w:num>
  <w:num w:numId="9" w16cid:durableId="166942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yMzYzN7K0NLYwMDNT0lEKTi0uzszPAykwNK0FAJ4wWJ0tAAAA"/>
  </w:docVars>
  <w:rsids>
    <w:rsidRoot w:val="51DEA1E5"/>
    <w:rsid w:val="0000017D"/>
    <w:rsid w:val="00004B69"/>
    <w:rsid w:val="0002150C"/>
    <w:rsid w:val="0002252A"/>
    <w:rsid w:val="000271BC"/>
    <w:rsid w:val="0003189F"/>
    <w:rsid w:val="00032B64"/>
    <w:rsid w:val="0003658E"/>
    <w:rsid w:val="0003726F"/>
    <w:rsid w:val="000407E3"/>
    <w:rsid w:val="00041F8C"/>
    <w:rsid w:val="000458D8"/>
    <w:rsid w:val="00053B6B"/>
    <w:rsid w:val="00055BF7"/>
    <w:rsid w:val="00060205"/>
    <w:rsid w:val="00060FE9"/>
    <w:rsid w:val="00061A79"/>
    <w:rsid w:val="00063CB6"/>
    <w:rsid w:val="00064AB7"/>
    <w:rsid w:val="0008266C"/>
    <w:rsid w:val="000836EC"/>
    <w:rsid w:val="00083A33"/>
    <w:rsid w:val="000846C2"/>
    <w:rsid w:val="00085EF7"/>
    <w:rsid w:val="00094BDD"/>
    <w:rsid w:val="000969DC"/>
    <w:rsid w:val="000B7D99"/>
    <w:rsid w:val="000C2E43"/>
    <w:rsid w:val="000C4BBF"/>
    <w:rsid w:val="000C5EB9"/>
    <w:rsid w:val="000C6FC6"/>
    <w:rsid w:val="000C712A"/>
    <w:rsid w:val="000D2CBB"/>
    <w:rsid w:val="000D6ACF"/>
    <w:rsid w:val="000D78DC"/>
    <w:rsid w:val="000E0FD1"/>
    <w:rsid w:val="000E24A5"/>
    <w:rsid w:val="000E3841"/>
    <w:rsid w:val="000E4B1E"/>
    <w:rsid w:val="000E57E8"/>
    <w:rsid w:val="000F285F"/>
    <w:rsid w:val="000F288A"/>
    <w:rsid w:val="000F3C0F"/>
    <w:rsid w:val="000F534D"/>
    <w:rsid w:val="000F5720"/>
    <w:rsid w:val="001013F2"/>
    <w:rsid w:val="00102731"/>
    <w:rsid w:val="00107AB6"/>
    <w:rsid w:val="00107EAF"/>
    <w:rsid w:val="00111384"/>
    <w:rsid w:val="00111A64"/>
    <w:rsid w:val="00112A57"/>
    <w:rsid w:val="00112E40"/>
    <w:rsid w:val="0011365E"/>
    <w:rsid w:val="00116C68"/>
    <w:rsid w:val="00122251"/>
    <w:rsid w:val="001253B7"/>
    <w:rsid w:val="00133B86"/>
    <w:rsid w:val="00133F64"/>
    <w:rsid w:val="0013405D"/>
    <w:rsid w:val="00141992"/>
    <w:rsid w:val="0014301A"/>
    <w:rsid w:val="00145DB0"/>
    <w:rsid w:val="00153FFE"/>
    <w:rsid w:val="00157485"/>
    <w:rsid w:val="00160DE6"/>
    <w:rsid w:val="00162050"/>
    <w:rsid w:val="00162886"/>
    <w:rsid w:val="00170544"/>
    <w:rsid w:val="00171FE7"/>
    <w:rsid w:val="0017225F"/>
    <w:rsid w:val="00173ABC"/>
    <w:rsid w:val="00174C25"/>
    <w:rsid w:val="001805B0"/>
    <w:rsid w:val="00183235"/>
    <w:rsid w:val="00187291"/>
    <w:rsid w:val="001905D5"/>
    <w:rsid w:val="001914D8"/>
    <w:rsid w:val="001914E5"/>
    <w:rsid w:val="00196B2E"/>
    <w:rsid w:val="001979CC"/>
    <w:rsid w:val="001A19EA"/>
    <w:rsid w:val="001A4711"/>
    <w:rsid w:val="001A5C02"/>
    <w:rsid w:val="001A7075"/>
    <w:rsid w:val="001A7436"/>
    <w:rsid w:val="001B0951"/>
    <w:rsid w:val="001B5085"/>
    <w:rsid w:val="001B7259"/>
    <w:rsid w:val="001C139A"/>
    <w:rsid w:val="001C20BB"/>
    <w:rsid w:val="001C308D"/>
    <w:rsid w:val="001C4069"/>
    <w:rsid w:val="001C459A"/>
    <w:rsid w:val="001D115C"/>
    <w:rsid w:val="001E44FE"/>
    <w:rsid w:val="001E4BA6"/>
    <w:rsid w:val="001F2CE5"/>
    <w:rsid w:val="001F6472"/>
    <w:rsid w:val="001F70DC"/>
    <w:rsid w:val="001F7F65"/>
    <w:rsid w:val="002069DB"/>
    <w:rsid w:val="00212D0D"/>
    <w:rsid w:val="00213BB7"/>
    <w:rsid w:val="00214962"/>
    <w:rsid w:val="00221777"/>
    <w:rsid w:val="0022331D"/>
    <w:rsid w:val="00224A26"/>
    <w:rsid w:val="0022684A"/>
    <w:rsid w:val="00233662"/>
    <w:rsid w:val="00233F0E"/>
    <w:rsid w:val="00235983"/>
    <w:rsid w:val="00237B45"/>
    <w:rsid w:val="002400C7"/>
    <w:rsid w:val="00240749"/>
    <w:rsid w:val="00242DCF"/>
    <w:rsid w:val="0025125B"/>
    <w:rsid w:val="002535C9"/>
    <w:rsid w:val="002606E5"/>
    <w:rsid w:val="00262B69"/>
    <w:rsid w:val="00267CD6"/>
    <w:rsid w:val="00272C26"/>
    <w:rsid w:val="00274A71"/>
    <w:rsid w:val="002770B0"/>
    <w:rsid w:val="0028011F"/>
    <w:rsid w:val="00280995"/>
    <w:rsid w:val="00282CE0"/>
    <w:rsid w:val="00283E25"/>
    <w:rsid w:val="002842B9"/>
    <w:rsid w:val="002850F8"/>
    <w:rsid w:val="002872DE"/>
    <w:rsid w:val="00290730"/>
    <w:rsid w:val="00293456"/>
    <w:rsid w:val="00295593"/>
    <w:rsid w:val="002A4D5B"/>
    <w:rsid w:val="002C12A7"/>
    <w:rsid w:val="002C23DD"/>
    <w:rsid w:val="002D0DE4"/>
    <w:rsid w:val="002D44F8"/>
    <w:rsid w:val="002D69CF"/>
    <w:rsid w:val="002E30E0"/>
    <w:rsid w:val="0030231D"/>
    <w:rsid w:val="00304773"/>
    <w:rsid w:val="00304B5C"/>
    <w:rsid w:val="00304D86"/>
    <w:rsid w:val="00314184"/>
    <w:rsid w:val="00314331"/>
    <w:rsid w:val="00314E1C"/>
    <w:rsid w:val="003231D2"/>
    <w:rsid w:val="0032659C"/>
    <w:rsid w:val="003267C1"/>
    <w:rsid w:val="00332116"/>
    <w:rsid w:val="00336ACD"/>
    <w:rsid w:val="003370DB"/>
    <w:rsid w:val="0034243E"/>
    <w:rsid w:val="00354C84"/>
    <w:rsid w:val="003557C4"/>
    <w:rsid w:val="00355DFD"/>
    <w:rsid w:val="00356AF5"/>
    <w:rsid w:val="003571EB"/>
    <w:rsid w:val="00360D67"/>
    <w:rsid w:val="00362F2B"/>
    <w:rsid w:val="003631DE"/>
    <w:rsid w:val="003633C3"/>
    <w:rsid w:val="003639E7"/>
    <w:rsid w:val="00366FEA"/>
    <w:rsid w:val="003700E8"/>
    <w:rsid w:val="003717F5"/>
    <w:rsid w:val="00372050"/>
    <w:rsid w:val="003729E7"/>
    <w:rsid w:val="00374132"/>
    <w:rsid w:val="00376D08"/>
    <w:rsid w:val="00376D21"/>
    <w:rsid w:val="00377950"/>
    <w:rsid w:val="003802CE"/>
    <w:rsid w:val="00384928"/>
    <w:rsid w:val="003944E8"/>
    <w:rsid w:val="0039652A"/>
    <w:rsid w:val="003A16B6"/>
    <w:rsid w:val="003A37C2"/>
    <w:rsid w:val="003A38F2"/>
    <w:rsid w:val="003A46B7"/>
    <w:rsid w:val="003A4D63"/>
    <w:rsid w:val="003B7E41"/>
    <w:rsid w:val="003B7F74"/>
    <w:rsid w:val="003C3EA1"/>
    <w:rsid w:val="003C5A50"/>
    <w:rsid w:val="003D10AD"/>
    <w:rsid w:val="003D1D97"/>
    <w:rsid w:val="003D2992"/>
    <w:rsid w:val="003D2E3E"/>
    <w:rsid w:val="003D35AA"/>
    <w:rsid w:val="003E34C8"/>
    <w:rsid w:val="003E4655"/>
    <w:rsid w:val="003E4A5B"/>
    <w:rsid w:val="003E570B"/>
    <w:rsid w:val="003F39F7"/>
    <w:rsid w:val="003F4422"/>
    <w:rsid w:val="003F6092"/>
    <w:rsid w:val="003F7710"/>
    <w:rsid w:val="00404E3A"/>
    <w:rsid w:val="00407140"/>
    <w:rsid w:val="00407FDB"/>
    <w:rsid w:val="00411489"/>
    <w:rsid w:val="00411908"/>
    <w:rsid w:val="0041250F"/>
    <w:rsid w:val="00416759"/>
    <w:rsid w:val="00420B44"/>
    <w:rsid w:val="00421BBB"/>
    <w:rsid w:val="00423557"/>
    <w:rsid w:val="004242A1"/>
    <w:rsid w:val="00424436"/>
    <w:rsid w:val="00431604"/>
    <w:rsid w:val="00432DAE"/>
    <w:rsid w:val="00437F86"/>
    <w:rsid w:val="004410D6"/>
    <w:rsid w:val="00441C88"/>
    <w:rsid w:val="00441D52"/>
    <w:rsid w:val="00442BC6"/>
    <w:rsid w:val="00443720"/>
    <w:rsid w:val="00444D5A"/>
    <w:rsid w:val="004464A6"/>
    <w:rsid w:val="00447CF0"/>
    <w:rsid w:val="00452553"/>
    <w:rsid w:val="0045262B"/>
    <w:rsid w:val="00453BB3"/>
    <w:rsid w:val="00454040"/>
    <w:rsid w:val="00454DF6"/>
    <w:rsid w:val="00456B24"/>
    <w:rsid w:val="00457CAC"/>
    <w:rsid w:val="004608F7"/>
    <w:rsid w:val="00461F2B"/>
    <w:rsid w:val="004634F7"/>
    <w:rsid w:val="004642DF"/>
    <w:rsid w:val="00464D24"/>
    <w:rsid w:val="0046565A"/>
    <w:rsid w:val="00472063"/>
    <w:rsid w:val="004733B7"/>
    <w:rsid w:val="00477D62"/>
    <w:rsid w:val="00480401"/>
    <w:rsid w:val="00484B9A"/>
    <w:rsid w:val="004916D2"/>
    <w:rsid w:val="00492A0A"/>
    <w:rsid w:val="004A0376"/>
    <w:rsid w:val="004A4296"/>
    <w:rsid w:val="004A5FDE"/>
    <w:rsid w:val="004B0E31"/>
    <w:rsid w:val="004B4008"/>
    <w:rsid w:val="004B4298"/>
    <w:rsid w:val="004B430D"/>
    <w:rsid w:val="004B7201"/>
    <w:rsid w:val="004C1A99"/>
    <w:rsid w:val="004C2266"/>
    <w:rsid w:val="004C5909"/>
    <w:rsid w:val="004D3A15"/>
    <w:rsid w:val="004D596B"/>
    <w:rsid w:val="004E199E"/>
    <w:rsid w:val="004F27F3"/>
    <w:rsid w:val="004F2890"/>
    <w:rsid w:val="00500929"/>
    <w:rsid w:val="0050636C"/>
    <w:rsid w:val="005130B2"/>
    <w:rsid w:val="00516B95"/>
    <w:rsid w:val="00522841"/>
    <w:rsid w:val="00524F12"/>
    <w:rsid w:val="00530399"/>
    <w:rsid w:val="00530964"/>
    <w:rsid w:val="005326DE"/>
    <w:rsid w:val="00536123"/>
    <w:rsid w:val="0054195B"/>
    <w:rsid w:val="005431CA"/>
    <w:rsid w:val="00543D7A"/>
    <w:rsid w:val="005442ED"/>
    <w:rsid w:val="00544B46"/>
    <w:rsid w:val="00544D46"/>
    <w:rsid w:val="00545323"/>
    <w:rsid w:val="005469CE"/>
    <w:rsid w:val="0054731C"/>
    <w:rsid w:val="00550A3F"/>
    <w:rsid w:val="00550DF8"/>
    <w:rsid w:val="00550F70"/>
    <w:rsid w:val="00553DF6"/>
    <w:rsid w:val="00562102"/>
    <w:rsid w:val="0056311D"/>
    <w:rsid w:val="0056489B"/>
    <w:rsid w:val="005649BC"/>
    <w:rsid w:val="0057297C"/>
    <w:rsid w:val="00575AE7"/>
    <w:rsid w:val="00576D10"/>
    <w:rsid w:val="00577326"/>
    <w:rsid w:val="005817C8"/>
    <w:rsid w:val="005836B9"/>
    <w:rsid w:val="00584E04"/>
    <w:rsid w:val="00586515"/>
    <w:rsid w:val="00590BD2"/>
    <w:rsid w:val="0059367A"/>
    <w:rsid w:val="00593809"/>
    <w:rsid w:val="005945FA"/>
    <w:rsid w:val="00594789"/>
    <w:rsid w:val="00594E28"/>
    <w:rsid w:val="005966F6"/>
    <w:rsid w:val="00596FBA"/>
    <w:rsid w:val="00597213"/>
    <w:rsid w:val="0059726F"/>
    <w:rsid w:val="005A28C8"/>
    <w:rsid w:val="005A7110"/>
    <w:rsid w:val="005B4499"/>
    <w:rsid w:val="005C330A"/>
    <w:rsid w:val="005C3D82"/>
    <w:rsid w:val="005C4951"/>
    <w:rsid w:val="005C5E49"/>
    <w:rsid w:val="005C62AF"/>
    <w:rsid w:val="005C679A"/>
    <w:rsid w:val="005C6F99"/>
    <w:rsid w:val="005C6FE2"/>
    <w:rsid w:val="005C7773"/>
    <w:rsid w:val="005D4C76"/>
    <w:rsid w:val="005E1529"/>
    <w:rsid w:val="005E2024"/>
    <w:rsid w:val="005E2FDB"/>
    <w:rsid w:val="005E761A"/>
    <w:rsid w:val="005E79A6"/>
    <w:rsid w:val="005F1A4B"/>
    <w:rsid w:val="005F5823"/>
    <w:rsid w:val="00602423"/>
    <w:rsid w:val="006034CE"/>
    <w:rsid w:val="00610C5F"/>
    <w:rsid w:val="00616FC6"/>
    <w:rsid w:val="00624CFE"/>
    <w:rsid w:val="00626346"/>
    <w:rsid w:val="00630D8D"/>
    <w:rsid w:val="006313B7"/>
    <w:rsid w:val="00634AA4"/>
    <w:rsid w:val="0063681A"/>
    <w:rsid w:val="006413DA"/>
    <w:rsid w:val="00642B74"/>
    <w:rsid w:val="0064739E"/>
    <w:rsid w:val="00653229"/>
    <w:rsid w:val="00653883"/>
    <w:rsid w:val="00661A8F"/>
    <w:rsid w:val="006668D2"/>
    <w:rsid w:val="00670288"/>
    <w:rsid w:val="00672EAE"/>
    <w:rsid w:val="0067436F"/>
    <w:rsid w:val="0067610A"/>
    <w:rsid w:val="00677378"/>
    <w:rsid w:val="0067770C"/>
    <w:rsid w:val="00677A1A"/>
    <w:rsid w:val="00684C6E"/>
    <w:rsid w:val="00685696"/>
    <w:rsid w:val="00687C62"/>
    <w:rsid w:val="006920A8"/>
    <w:rsid w:val="00692A64"/>
    <w:rsid w:val="00696502"/>
    <w:rsid w:val="00696F73"/>
    <w:rsid w:val="006A1AB5"/>
    <w:rsid w:val="006A5D33"/>
    <w:rsid w:val="006C1266"/>
    <w:rsid w:val="006C30C9"/>
    <w:rsid w:val="006C35B0"/>
    <w:rsid w:val="006D3C7C"/>
    <w:rsid w:val="006D79C7"/>
    <w:rsid w:val="006E22F5"/>
    <w:rsid w:val="006E665C"/>
    <w:rsid w:val="006E6BB4"/>
    <w:rsid w:val="006F6192"/>
    <w:rsid w:val="00701741"/>
    <w:rsid w:val="00704160"/>
    <w:rsid w:val="007103EE"/>
    <w:rsid w:val="007127D7"/>
    <w:rsid w:val="00714D9D"/>
    <w:rsid w:val="0072097C"/>
    <w:rsid w:val="00723E82"/>
    <w:rsid w:val="007259FB"/>
    <w:rsid w:val="00727859"/>
    <w:rsid w:val="007319E1"/>
    <w:rsid w:val="00735ABB"/>
    <w:rsid w:val="007403EA"/>
    <w:rsid w:val="007408CD"/>
    <w:rsid w:val="00741E4A"/>
    <w:rsid w:val="007424A6"/>
    <w:rsid w:val="0074685C"/>
    <w:rsid w:val="00746D5B"/>
    <w:rsid w:val="00750FC6"/>
    <w:rsid w:val="00757466"/>
    <w:rsid w:val="0075778A"/>
    <w:rsid w:val="007604CF"/>
    <w:rsid w:val="00760AC0"/>
    <w:rsid w:val="00772B84"/>
    <w:rsid w:val="00776548"/>
    <w:rsid w:val="007777C2"/>
    <w:rsid w:val="007812D9"/>
    <w:rsid w:val="007830BF"/>
    <w:rsid w:val="0078485B"/>
    <w:rsid w:val="00787508"/>
    <w:rsid w:val="0079332A"/>
    <w:rsid w:val="00797FE3"/>
    <w:rsid w:val="007A38B2"/>
    <w:rsid w:val="007B0843"/>
    <w:rsid w:val="007B32B5"/>
    <w:rsid w:val="007B3F07"/>
    <w:rsid w:val="007B6481"/>
    <w:rsid w:val="007C0326"/>
    <w:rsid w:val="007C563F"/>
    <w:rsid w:val="007C5830"/>
    <w:rsid w:val="007D1A8D"/>
    <w:rsid w:val="007D67C5"/>
    <w:rsid w:val="007E030B"/>
    <w:rsid w:val="007E0F66"/>
    <w:rsid w:val="007E66C0"/>
    <w:rsid w:val="007E79DA"/>
    <w:rsid w:val="007F1195"/>
    <w:rsid w:val="007F16D6"/>
    <w:rsid w:val="007F26F5"/>
    <w:rsid w:val="007F74D1"/>
    <w:rsid w:val="0080246C"/>
    <w:rsid w:val="0080533E"/>
    <w:rsid w:val="00805F2D"/>
    <w:rsid w:val="00806540"/>
    <w:rsid w:val="00806A25"/>
    <w:rsid w:val="008101D1"/>
    <w:rsid w:val="00810763"/>
    <w:rsid w:val="00811D97"/>
    <w:rsid w:val="00824F95"/>
    <w:rsid w:val="00826C72"/>
    <w:rsid w:val="00827730"/>
    <w:rsid w:val="008324AB"/>
    <w:rsid w:val="008331AD"/>
    <w:rsid w:val="00833737"/>
    <w:rsid w:val="00834E9A"/>
    <w:rsid w:val="0084075C"/>
    <w:rsid w:val="00840AF0"/>
    <w:rsid w:val="00842A7C"/>
    <w:rsid w:val="008432AB"/>
    <w:rsid w:val="00843825"/>
    <w:rsid w:val="00851FC0"/>
    <w:rsid w:val="0085219D"/>
    <w:rsid w:val="00852941"/>
    <w:rsid w:val="008608A7"/>
    <w:rsid w:val="00861770"/>
    <w:rsid w:val="00872DB2"/>
    <w:rsid w:val="008737E2"/>
    <w:rsid w:val="00876C9D"/>
    <w:rsid w:val="008821EC"/>
    <w:rsid w:val="00882D23"/>
    <w:rsid w:val="00886679"/>
    <w:rsid w:val="00886E6D"/>
    <w:rsid w:val="0089558F"/>
    <w:rsid w:val="008A02E7"/>
    <w:rsid w:val="008A191F"/>
    <w:rsid w:val="008A408E"/>
    <w:rsid w:val="008A627C"/>
    <w:rsid w:val="008A7C78"/>
    <w:rsid w:val="008B2E3F"/>
    <w:rsid w:val="008B6D85"/>
    <w:rsid w:val="008C0C58"/>
    <w:rsid w:val="008C1D17"/>
    <w:rsid w:val="008C25D0"/>
    <w:rsid w:val="008C3E73"/>
    <w:rsid w:val="008D154B"/>
    <w:rsid w:val="008E016D"/>
    <w:rsid w:val="008F0600"/>
    <w:rsid w:val="008F4990"/>
    <w:rsid w:val="008F7AC8"/>
    <w:rsid w:val="009011D1"/>
    <w:rsid w:val="00906DCB"/>
    <w:rsid w:val="0090700F"/>
    <w:rsid w:val="00907C0E"/>
    <w:rsid w:val="0091007D"/>
    <w:rsid w:val="009168E6"/>
    <w:rsid w:val="00933AB7"/>
    <w:rsid w:val="0093638F"/>
    <w:rsid w:val="009404D4"/>
    <w:rsid w:val="009415E2"/>
    <w:rsid w:val="00943C3B"/>
    <w:rsid w:val="00945CDF"/>
    <w:rsid w:val="0095055F"/>
    <w:rsid w:val="0095327A"/>
    <w:rsid w:val="00955156"/>
    <w:rsid w:val="009566C6"/>
    <w:rsid w:val="009603CB"/>
    <w:rsid w:val="009608DD"/>
    <w:rsid w:val="00966C1A"/>
    <w:rsid w:val="00970072"/>
    <w:rsid w:val="00971BE9"/>
    <w:rsid w:val="00974662"/>
    <w:rsid w:val="00974A03"/>
    <w:rsid w:val="00975285"/>
    <w:rsid w:val="0097725C"/>
    <w:rsid w:val="00980C07"/>
    <w:rsid w:val="00980E1A"/>
    <w:rsid w:val="00982DE2"/>
    <w:rsid w:val="009864E1"/>
    <w:rsid w:val="009879A4"/>
    <w:rsid w:val="0099062B"/>
    <w:rsid w:val="00990C02"/>
    <w:rsid w:val="009930BB"/>
    <w:rsid w:val="00993E9F"/>
    <w:rsid w:val="00994A86"/>
    <w:rsid w:val="009A0E35"/>
    <w:rsid w:val="009A54A8"/>
    <w:rsid w:val="009A6512"/>
    <w:rsid w:val="009A6B78"/>
    <w:rsid w:val="009A7036"/>
    <w:rsid w:val="009B32A5"/>
    <w:rsid w:val="009B3CED"/>
    <w:rsid w:val="009B539C"/>
    <w:rsid w:val="009B59F0"/>
    <w:rsid w:val="009B65AE"/>
    <w:rsid w:val="009C0A1D"/>
    <w:rsid w:val="009C520D"/>
    <w:rsid w:val="009C675C"/>
    <w:rsid w:val="009D13EB"/>
    <w:rsid w:val="009D4151"/>
    <w:rsid w:val="009D606A"/>
    <w:rsid w:val="009E06B0"/>
    <w:rsid w:val="009E09F1"/>
    <w:rsid w:val="009E3647"/>
    <w:rsid w:val="009E4539"/>
    <w:rsid w:val="009E6409"/>
    <w:rsid w:val="009F1CC1"/>
    <w:rsid w:val="009F202B"/>
    <w:rsid w:val="009F3982"/>
    <w:rsid w:val="009F42BC"/>
    <w:rsid w:val="009F63D4"/>
    <w:rsid w:val="00A0063B"/>
    <w:rsid w:val="00A008F9"/>
    <w:rsid w:val="00A023A7"/>
    <w:rsid w:val="00A045E2"/>
    <w:rsid w:val="00A0682B"/>
    <w:rsid w:val="00A13DC9"/>
    <w:rsid w:val="00A16407"/>
    <w:rsid w:val="00A267E0"/>
    <w:rsid w:val="00A31D56"/>
    <w:rsid w:val="00A351A8"/>
    <w:rsid w:val="00A35752"/>
    <w:rsid w:val="00A40ABA"/>
    <w:rsid w:val="00A40FDA"/>
    <w:rsid w:val="00A41297"/>
    <w:rsid w:val="00A42C55"/>
    <w:rsid w:val="00A503C1"/>
    <w:rsid w:val="00A5384F"/>
    <w:rsid w:val="00A5545F"/>
    <w:rsid w:val="00A5585A"/>
    <w:rsid w:val="00A624A0"/>
    <w:rsid w:val="00A6277A"/>
    <w:rsid w:val="00A7020C"/>
    <w:rsid w:val="00A710C2"/>
    <w:rsid w:val="00A730B5"/>
    <w:rsid w:val="00A77260"/>
    <w:rsid w:val="00A86B04"/>
    <w:rsid w:val="00A90F69"/>
    <w:rsid w:val="00A93938"/>
    <w:rsid w:val="00AA18DD"/>
    <w:rsid w:val="00AA63E1"/>
    <w:rsid w:val="00AA729E"/>
    <w:rsid w:val="00AA7DA1"/>
    <w:rsid w:val="00AB15AA"/>
    <w:rsid w:val="00AB70DB"/>
    <w:rsid w:val="00AC7552"/>
    <w:rsid w:val="00AD250D"/>
    <w:rsid w:val="00AD267B"/>
    <w:rsid w:val="00AD386C"/>
    <w:rsid w:val="00AD5172"/>
    <w:rsid w:val="00AE0029"/>
    <w:rsid w:val="00AE045C"/>
    <w:rsid w:val="00AE1D37"/>
    <w:rsid w:val="00AE3123"/>
    <w:rsid w:val="00AF2554"/>
    <w:rsid w:val="00AF25DA"/>
    <w:rsid w:val="00AF5B34"/>
    <w:rsid w:val="00B01280"/>
    <w:rsid w:val="00B07028"/>
    <w:rsid w:val="00B10077"/>
    <w:rsid w:val="00B1261A"/>
    <w:rsid w:val="00B16442"/>
    <w:rsid w:val="00B25269"/>
    <w:rsid w:val="00B32187"/>
    <w:rsid w:val="00B42F0D"/>
    <w:rsid w:val="00B4566C"/>
    <w:rsid w:val="00B521DE"/>
    <w:rsid w:val="00B52E18"/>
    <w:rsid w:val="00B549BD"/>
    <w:rsid w:val="00B64AFA"/>
    <w:rsid w:val="00B65B86"/>
    <w:rsid w:val="00B66A14"/>
    <w:rsid w:val="00B67591"/>
    <w:rsid w:val="00B67989"/>
    <w:rsid w:val="00B705A7"/>
    <w:rsid w:val="00B7242D"/>
    <w:rsid w:val="00B72ED9"/>
    <w:rsid w:val="00B76ABA"/>
    <w:rsid w:val="00B91450"/>
    <w:rsid w:val="00BA21EA"/>
    <w:rsid w:val="00BA404A"/>
    <w:rsid w:val="00BA5151"/>
    <w:rsid w:val="00BA55F7"/>
    <w:rsid w:val="00BA5DB1"/>
    <w:rsid w:val="00BB55E6"/>
    <w:rsid w:val="00BB6A8B"/>
    <w:rsid w:val="00BB7D9A"/>
    <w:rsid w:val="00BC2092"/>
    <w:rsid w:val="00BC354F"/>
    <w:rsid w:val="00BC6041"/>
    <w:rsid w:val="00BD42EA"/>
    <w:rsid w:val="00BE4A85"/>
    <w:rsid w:val="00BE75BD"/>
    <w:rsid w:val="00BF40C4"/>
    <w:rsid w:val="00C00BC5"/>
    <w:rsid w:val="00C05961"/>
    <w:rsid w:val="00C13252"/>
    <w:rsid w:val="00C132C8"/>
    <w:rsid w:val="00C13AE6"/>
    <w:rsid w:val="00C1456E"/>
    <w:rsid w:val="00C21F7E"/>
    <w:rsid w:val="00C22F43"/>
    <w:rsid w:val="00C2663B"/>
    <w:rsid w:val="00C338EB"/>
    <w:rsid w:val="00C346C6"/>
    <w:rsid w:val="00C402E9"/>
    <w:rsid w:val="00C4066A"/>
    <w:rsid w:val="00C41B59"/>
    <w:rsid w:val="00C42153"/>
    <w:rsid w:val="00C43BF3"/>
    <w:rsid w:val="00C464A9"/>
    <w:rsid w:val="00C4691F"/>
    <w:rsid w:val="00C53CC9"/>
    <w:rsid w:val="00C5586E"/>
    <w:rsid w:val="00C559B2"/>
    <w:rsid w:val="00C55C0A"/>
    <w:rsid w:val="00C67B05"/>
    <w:rsid w:val="00C72DB3"/>
    <w:rsid w:val="00C73CAA"/>
    <w:rsid w:val="00C745FA"/>
    <w:rsid w:val="00C80494"/>
    <w:rsid w:val="00C8210A"/>
    <w:rsid w:val="00C82205"/>
    <w:rsid w:val="00C83471"/>
    <w:rsid w:val="00C8397C"/>
    <w:rsid w:val="00C84652"/>
    <w:rsid w:val="00C84ADE"/>
    <w:rsid w:val="00C8534B"/>
    <w:rsid w:val="00C95033"/>
    <w:rsid w:val="00C95CA5"/>
    <w:rsid w:val="00CA0DED"/>
    <w:rsid w:val="00CA1305"/>
    <w:rsid w:val="00CA2A12"/>
    <w:rsid w:val="00CA3F54"/>
    <w:rsid w:val="00CA4319"/>
    <w:rsid w:val="00CA5068"/>
    <w:rsid w:val="00CB236A"/>
    <w:rsid w:val="00CB5A9A"/>
    <w:rsid w:val="00CB6705"/>
    <w:rsid w:val="00CB7231"/>
    <w:rsid w:val="00CC049D"/>
    <w:rsid w:val="00CC1C98"/>
    <w:rsid w:val="00CC4660"/>
    <w:rsid w:val="00CC52C9"/>
    <w:rsid w:val="00CC57EF"/>
    <w:rsid w:val="00CD0B78"/>
    <w:rsid w:val="00CD259F"/>
    <w:rsid w:val="00CD32B6"/>
    <w:rsid w:val="00CE75A2"/>
    <w:rsid w:val="00CF21C4"/>
    <w:rsid w:val="00CF3B9F"/>
    <w:rsid w:val="00CF74E7"/>
    <w:rsid w:val="00D00FDA"/>
    <w:rsid w:val="00D04A63"/>
    <w:rsid w:val="00D0554D"/>
    <w:rsid w:val="00D070B2"/>
    <w:rsid w:val="00D07C2C"/>
    <w:rsid w:val="00D22423"/>
    <w:rsid w:val="00D25D1F"/>
    <w:rsid w:val="00D265DA"/>
    <w:rsid w:val="00D27AC0"/>
    <w:rsid w:val="00D305AA"/>
    <w:rsid w:val="00D406A9"/>
    <w:rsid w:val="00D41FFD"/>
    <w:rsid w:val="00D42C25"/>
    <w:rsid w:val="00D44F0A"/>
    <w:rsid w:val="00D508E9"/>
    <w:rsid w:val="00D55B91"/>
    <w:rsid w:val="00D55CAD"/>
    <w:rsid w:val="00D57088"/>
    <w:rsid w:val="00D64D09"/>
    <w:rsid w:val="00D66891"/>
    <w:rsid w:val="00D70B6F"/>
    <w:rsid w:val="00D724A3"/>
    <w:rsid w:val="00D72E6F"/>
    <w:rsid w:val="00D747AD"/>
    <w:rsid w:val="00D748C1"/>
    <w:rsid w:val="00D760D6"/>
    <w:rsid w:val="00D777F8"/>
    <w:rsid w:val="00D8196E"/>
    <w:rsid w:val="00D8223A"/>
    <w:rsid w:val="00D87EB2"/>
    <w:rsid w:val="00D91E31"/>
    <w:rsid w:val="00D95074"/>
    <w:rsid w:val="00D95A04"/>
    <w:rsid w:val="00D95D52"/>
    <w:rsid w:val="00D96D46"/>
    <w:rsid w:val="00DA08CA"/>
    <w:rsid w:val="00DA1A9F"/>
    <w:rsid w:val="00DB049B"/>
    <w:rsid w:val="00DB1A0C"/>
    <w:rsid w:val="00DB3D23"/>
    <w:rsid w:val="00DB6888"/>
    <w:rsid w:val="00DC31BE"/>
    <w:rsid w:val="00DC5A58"/>
    <w:rsid w:val="00DC7CFE"/>
    <w:rsid w:val="00DD04BC"/>
    <w:rsid w:val="00DD3FDA"/>
    <w:rsid w:val="00DD66A0"/>
    <w:rsid w:val="00DD7004"/>
    <w:rsid w:val="00DE6138"/>
    <w:rsid w:val="00DF31D3"/>
    <w:rsid w:val="00DF7978"/>
    <w:rsid w:val="00E069C8"/>
    <w:rsid w:val="00E07D16"/>
    <w:rsid w:val="00E12851"/>
    <w:rsid w:val="00E13758"/>
    <w:rsid w:val="00E165BD"/>
    <w:rsid w:val="00E20809"/>
    <w:rsid w:val="00E31BC5"/>
    <w:rsid w:val="00E37A07"/>
    <w:rsid w:val="00E40454"/>
    <w:rsid w:val="00E4607A"/>
    <w:rsid w:val="00E5109C"/>
    <w:rsid w:val="00E52511"/>
    <w:rsid w:val="00E5628C"/>
    <w:rsid w:val="00E6158B"/>
    <w:rsid w:val="00E61591"/>
    <w:rsid w:val="00E61961"/>
    <w:rsid w:val="00E66AE0"/>
    <w:rsid w:val="00E67DBE"/>
    <w:rsid w:val="00E72E92"/>
    <w:rsid w:val="00E73101"/>
    <w:rsid w:val="00E744B4"/>
    <w:rsid w:val="00E9212B"/>
    <w:rsid w:val="00E9469B"/>
    <w:rsid w:val="00EA396E"/>
    <w:rsid w:val="00EA47AE"/>
    <w:rsid w:val="00EA58D1"/>
    <w:rsid w:val="00EA6D30"/>
    <w:rsid w:val="00EA7D93"/>
    <w:rsid w:val="00EB0BF1"/>
    <w:rsid w:val="00EB0DD1"/>
    <w:rsid w:val="00EB15C9"/>
    <w:rsid w:val="00EB36A7"/>
    <w:rsid w:val="00EB3A88"/>
    <w:rsid w:val="00EC25F3"/>
    <w:rsid w:val="00EC34C9"/>
    <w:rsid w:val="00ED5BE3"/>
    <w:rsid w:val="00ED7008"/>
    <w:rsid w:val="00EE5889"/>
    <w:rsid w:val="00EE6B9F"/>
    <w:rsid w:val="00EF1C84"/>
    <w:rsid w:val="00EF3FAD"/>
    <w:rsid w:val="00EF4D93"/>
    <w:rsid w:val="00EF71EE"/>
    <w:rsid w:val="00F00FA9"/>
    <w:rsid w:val="00F01FB3"/>
    <w:rsid w:val="00F04240"/>
    <w:rsid w:val="00F0593A"/>
    <w:rsid w:val="00F0615C"/>
    <w:rsid w:val="00F07E8F"/>
    <w:rsid w:val="00F1036D"/>
    <w:rsid w:val="00F109D2"/>
    <w:rsid w:val="00F12CB7"/>
    <w:rsid w:val="00F17BA5"/>
    <w:rsid w:val="00F2158D"/>
    <w:rsid w:val="00F220B0"/>
    <w:rsid w:val="00F2635C"/>
    <w:rsid w:val="00F270CD"/>
    <w:rsid w:val="00F31DFC"/>
    <w:rsid w:val="00F40918"/>
    <w:rsid w:val="00F40EB6"/>
    <w:rsid w:val="00F430BF"/>
    <w:rsid w:val="00F44874"/>
    <w:rsid w:val="00F44886"/>
    <w:rsid w:val="00F53A65"/>
    <w:rsid w:val="00F56963"/>
    <w:rsid w:val="00F65E5B"/>
    <w:rsid w:val="00F71B30"/>
    <w:rsid w:val="00F73F26"/>
    <w:rsid w:val="00F759F2"/>
    <w:rsid w:val="00F804F6"/>
    <w:rsid w:val="00F820CE"/>
    <w:rsid w:val="00F82234"/>
    <w:rsid w:val="00F83232"/>
    <w:rsid w:val="00F91B68"/>
    <w:rsid w:val="00F93055"/>
    <w:rsid w:val="00F95666"/>
    <w:rsid w:val="00F978FF"/>
    <w:rsid w:val="00FA221D"/>
    <w:rsid w:val="00FA31B9"/>
    <w:rsid w:val="00FA3B00"/>
    <w:rsid w:val="00FA6B48"/>
    <w:rsid w:val="00FA6C83"/>
    <w:rsid w:val="00FA7E92"/>
    <w:rsid w:val="00FB0C21"/>
    <w:rsid w:val="00FB0FE1"/>
    <w:rsid w:val="00FB28CA"/>
    <w:rsid w:val="00FB41F3"/>
    <w:rsid w:val="00FB6295"/>
    <w:rsid w:val="00FB7546"/>
    <w:rsid w:val="00FC0598"/>
    <w:rsid w:val="00FC12CF"/>
    <w:rsid w:val="00FC3423"/>
    <w:rsid w:val="00FD027B"/>
    <w:rsid w:val="00FD221F"/>
    <w:rsid w:val="00FD46D0"/>
    <w:rsid w:val="00FE3D15"/>
    <w:rsid w:val="00FF1615"/>
    <w:rsid w:val="00FF445F"/>
    <w:rsid w:val="00FF6108"/>
    <w:rsid w:val="0211DA2C"/>
    <w:rsid w:val="0289B170"/>
    <w:rsid w:val="034CEB2D"/>
    <w:rsid w:val="04D37DD1"/>
    <w:rsid w:val="04F0708E"/>
    <w:rsid w:val="05AD87C6"/>
    <w:rsid w:val="0617D48A"/>
    <w:rsid w:val="064CFF23"/>
    <w:rsid w:val="06838ED5"/>
    <w:rsid w:val="0772325C"/>
    <w:rsid w:val="07875EAA"/>
    <w:rsid w:val="085245CF"/>
    <w:rsid w:val="08B73B2B"/>
    <w:rsid w:val="08BC88CA"/>
    <w:rsid w:val="09752603"/>
    <w:rsid w:val="09F0ABDF"/>
    <w:rsid w:val="0ACBC528"/>
    <w:rsid w:val="0B21B5CE"/>
    <w:rsid w:val="0BBEC046"/>
    <w:rsid w:val="0C2B0867"/>
    <w:rsid w:val="0C9270E7"/>
    <w:rsid w:val="0D29197B"/>
    <w:rsid w:val="0D847215"/>
    <w:rsid w:val="0FBED699"/>
    <w:rsid w:val="10369E40"/>
    <w:rsid w:val="1192DF8C"/>
    <w:rsid w:val="120D6F0D"/>
    <w:rsid w:val="1299F5B4"/>
    <w:rsid w:val="1327BF81"/>
    <w:rsid w:val="136A0768"/>
    <w:rsid w:val="15417BCF"/>
    <w:rsid w:val="15A2FB4F"/>
    <w:rsid w:val="16C72D51"/>
    <w:rsid w:val="1711AB05"/>
    <w:rsid w:val="188FC731"/>
    <w:rsid w:val="193159D5"/>
    <w:rsid w:val="197F964A"/>
    <w:rsid w:val="199B6D35"/>
    <w:rsid w:val="19C4632E"/>
    <w:rsid w:val="1AF9F7A1"/>
    <w:rsid w:val="1B9E3A12"/>
    <w:rsid w:val="1BE9254E"/>
    <w:rsid w:val="1D499058"/>
    <w:rsid w:val="1D948E21"/>
    <w:rsid w:val="1DE536D1"/>
    <w:rsid w:val="1EDA402D"/>
    <w:rsid w:val="1F06574F"/>
    <w:rsid w:val="20B50E8D"/>
    <w:rsid w:val="214C92AD"/>
    <w:rsid w:val="21885315"/>
    <w:rsid w:val="21FCD81E"/>
    <w:rsid w:val="22260FB5"/>
    <w:rsid w:val="22E0B8B0"/>
    <w:rsid w:val="22F469C4"/>
    <w:rsid w:val="23BBF4E6"/>
    <w:rsid w:val="25174005"/>
    <w:rsid w:val="2523A2B0"/>
    <w:rsid w:val="2726EF02"/>
    <w:rsid w:val="2757A687"/>
    <w:rsid w:val="2829C1BD"/>
    <w:rsid w:val="284F2820"/>
    <w:rsid w:val="29317D6B"/>
    <w:rsid w:val="2949F77F"/>
    <w:rsid w:val="29DD5F91"/>
    <w:rsid w:val="2A51AB0B"/>
    <w:rsid w:val="2A8C5709"/>
    <w:rsid w:val="2AB4847D"/>
    <w:rsid w:val="2BFC2D64"/>
    <w:rsid w:val="2D1468DB"/>
    <w:rsid w:val="2D4417D1"/>
    <w:rsid w:val="2D86901D"/>
    <w:rsid w:val="2E65650C"/>
    <w:rsid w:val="2E8DA0B0"/>
    <w:rsid w:val="2F27FAF2"/>
    <w:rsid w:val="2F7160C1"/>
    <w:rsid w:val="30CFDA3D"/>
    <w:rsid w:val="31439BCF"/>
    <w:rsid w:val="31874A75"/>
    <w:rsid w:val="31A7F7FC"/>
    <w:rsid w:val="31C3C621"/>
    <w:rsid w:val="3337887E"/>
    <w:rsid w:val="34292817"/>
    <w:rsid w:val="349FFEA4"/>
    <w:rsid w:val="34C715A8"/>
    <w:rsid w:val="3677C08B"/>
    <w:rsid w:val="37454B71"/>
    <w:rsid w:val="3771F29D"/>
    <w:rsid w:val="3806361D"/>
    <w:rsid w:val="38628DF4"/>
    <w:rsid w:val="39B651B9"/>
    <w:rsid w:val="3A09727C"/>
    <w:rsid w:val="3AB4201E"/>
    <w:rsid w:val="3B022CEE"/>
    <w:rsid w:val="3BEA7827"/>
    <w:rsid w:val="3C35D76C"/>
    <w:rsid w:val="3C554882"/>
    <w:rsid w:val="3D3251F2"/>
    <w:rsid w:val="3E0BFFEE"/>
    <w:rsid w:val="3E2829C9"/>
    <w:rsid w:val="3E7F6DD9"/>
    <w:rsid w:val="3EDB41E6"/>
    <w:rsid w:val="3EE3DFE1"/>
    <w:rsid w:val="3EF05019"/>
    <w:rsid w:val="3F2416C9"/>
    <w:rsid w:val="3F3B3B55"/>
    <w:rsid w:val="3F51152D"/>
    <w:rsid w:val="3F9AD179"/>
    <w:rsid w:val="403DAE0C"/>
    <w:rsid w:val="40C74D78"/>
    <w:rsid w:val="41718034"/>
    <w:rsid w:val="41F048EA"/>
    <w:rsid w:val="4200AF0A"/>
    <w:rsid w:val="434B5718"/>
    <w:rsid w:val="437B85CE"/>
    <w:rsid w:val="441A6E43"/>
    <w:rsid w:val="4655300F"/>
    <w:rsid w:val="46EA6A4D"/>
    <w:rsid w:val="47B6B2B7"/>
    <w:rsid w:val="48207A9E"/>
    <w:rsid w:val="4856D752"/>
    <w:rsid w:val="494CD2ED"/>
    <w:rsid w:val="4987EFBD"/>
    <w:rsid w:val="49D5808A"/>
    <w:rsid w:val="4A057940"/>
    <w:rsid w:val="4A35A888"/>
    <w:rsid w:val="4AFED3D5"/>
    <w:rsid w:val="4C20DF56"/>
    <w:rsid w:val="4C38097F"/>
    <w:rsid w:val="4C839372"/>
    <w:rsid w:val="4D862DC3"/>
    <w:rsid w:val="4D90BF4D"/>
    <w:rsid w:val="4DDAD18B"/>
    <w:rsid w:val="4DE4DBB2"/>
    <w:rsid w:val="4E58C814"/>
    <w:rsid w:val="4EAD7135"/>
    <w:rsid w:val="4ED1F281"/>
    <w:rsid w:val="4F9DAC03"/>
    <w:rsid w:val="514F7CB1"/>
    <w:rsid w:val="51785B03"/>
    <w:rsid w:val="51DEA1E5"/>
    <w:rsid w:val="51DEDD76"/>
    <w:rsid w:val="523295B1"/>
    <w:rsid w:val="52514AF5"/>
    <w:rsid w:val="5251EF68"/>
    <w:rsid w:val="52EE4FD0"/>
    <w:rsid w:val="5483990C"/>
    <w:rsid w:val="54A11322"/>
    <w:rsid w:val="54A3625B"/>
    <w:rsid w:val="54D0E539"/>
    <w:rsid w:val="553CA33B"/>
    <w:rsid w:val="56ECE928"/>
    <w:rsid w:val="57027D58"/>
    <w:rsid w:val="570606D4"/>
    <w:rsid w:val="571DD8A7"/>
    <w:rsid w:val="5742D734"/>
    <w:rsid w:val="5831174D"/>
    <w:rsid w:val="5854A027"/>
    <w:rsid w:val="59748445"/>
    <w:rsid w:val="5BA3399F"/>
    <w:rsid w:val="5C02306E"/>
    <w:rsid w:val="5CBDBC4B"/>
    <w:rsid w:val="5CBDFDEA"/>
    <w:rsid w:val="5CD1153B"/>
    <w:rsid w:val="5D1710A4"/>
    <w:rsid w:val="5D4D86E8"/>
    <w:rsid w:val="5DB57F83"/>
    <w:rsid w:val="5E683E9D"/>
    <w:rsid w:val="5EC3DAD4"/>
    <w:rsid w:val="5F26EB11"/>
    <w:rsid w:val="605D7DB4"/>
    <w:rsid w:val="62426620"/>
    <w:rsid w:val="64825816"/>
    <w:rsid w:val="6542BEDC"/>
    <w:rsid w:val="67593A9B"/>
    <w:rsid w:val="676686B5"/>
    <w:rsid w:val="6816B663"/>
    <w:rsid w:val="68622F24"/>
    <w:rsid w:val="68A9914B"/>
    <w:rsid w:val="6943820D"/>
    <w:rsid w:val="697AAE36"/>
    <w:rsid w:val="6A8A480E"/>
    <w:rsid w:val="6ABFD1FF"/>
    <w:rsid w:val="6AEE9143"/>
    <w:rsid w:val="6B03CBED"/>
    <w:rsid w:val="6BF816E2"/>
    <w:rsid w:val="6C6AA6B7"/>
    <w:rsid w:val="6CCA3657"/>
    <w:rsid w:val="6D79D6E0"/>
    <w:rsid w:val="6E11B705"/>
    <w:rsid w:val="6E81C4A2"/>
    <w:rsid w:val="6EBB5905"/>
    <w:rsid w:val="70A2F9B4"/>
    <w:rsid w:val="720BEE58"/>
    <w:rsid w:val="7250E547"/>
    <w:rsid w:val="734DBBB7"/>
    <w:rsid w:val="73624D22"/>
    <w:rsid w:val="73CCDF63"/>
    <w:rsid w:val="73E5C53C"/>
    <w:rsid w:val="746428E4"/>
    <w:rsid w:val="74FFC1A5"/>
    <w:rsid w:val="7530E8E5"/>
    <w:rsid w:val="7541598C"/>
    <w:rsid w:val="77DE3722"/>
    <w:rsid w:val="780F47E4"/>
    <w:rsid w:val="79645F81"/>
    <w:rsid w:val="79E264C5"/>
    <w:rsid w:val="7AC64DA7"/>
    <w:rsid w:val="7B7A124E"/>
    <w:rsid w:val="7BA6B62E"/>
    <w:rsid w:val="7CB25C9D"/>
    <w:rsid w:val="7D53C73D"/>
  </w:rsids>
  <m:mathPr>
    <m:mathFont m:val="Cambria Math"/>
    <m:brkBin m:val="before"/>
    <m:brkBinSub m:val="--"/>
    <m:smallFrac m:val="0"/>
    <m:dispDef/>
    <m:lMargin m:val="0"/>
    <m:rMargin m:val="0"/>
    <m:defJc m:val="centerGroup"/>
    <m:wrapIndent m:val="1440"/>
    <m:intLim m:val="subSup"/>
    <m:naryLim m:val="undOvr"/>
  </m:mathPr>
  <w:themeFontLang w:val="vi-V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A858"/>
  <w15:chartTrackingRefBased/>
  <w15:docId w15:val="{6F433F0E-135F-4C8D-8557-5373D26F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F3FAD"/>
    <w:pPr>
      <w:ind w:left="720"/>
      <w:contextualSpacing/>
    </w:pPr>
  </w:style>
  <w:style w:type="paragraph" w:styleId="CommentText">
    <w:name w:val="annotation text"/>
    <w:basedOn w:val="Normal"/>
    <w:link w:val="CommentTextChar"/>
    <w:uiPriority w:val="99"/>
    <w:semiHidden/>
    <w:unhideWhenUsed/>
    <w:rsid w:val="00EF3FAD"/>
    <w:pPr>
      <w:spacing w:line="240" w:lineRule="auto"/>
    </w:pPr>
    <w:rPr>
      <w:sz w:val="20"/>
      <w:szCs w:val="20"/>
    </w:rPr>
  </w:style>
  <w:style w:type="character" w:styleId="CommentTextChar" w:customStyle="1">
    <w:name w:val="Comment Text Char"/>
    <w:basedOn w:val="DefaultParagraphFont"/>
    <w:link w:val="CommentText"/>
    <w:uiPriority w:val="99"/>
    <w:semiHidden/>
    <w:rsid w:val="00EF3FAD"/>
    <w:rPr>
      <w:sz w:val="20"/>
      <w:szCs w:val="20"/>
    </w:rPr>
  </w:style>
  <w:style w:type="character" w:styleId="CommentReference">
    <w:name w:val="annotation reference"/>
    <w:basedOn w:val="DefaultParagraphFont"/>
    <w:uiPriority w:val="99"/>
    <w:semiHidden/>
    <w:unhideWhenUsed/>
    <w:rsid w:val="00EF3FAD"/>
    <w:rPr>
      <w:sz w:val="16"/>
      <w:szCs w:val="16"/>
    </w:rPr>
  </w:style>
  <w:style w:type="paragraph" w:styleId="CommentSubject">
    <w:name w:val="annotation subject"/>
    <w:basedOn w:val="CommentText"/>
    <w:next w:val="CommentText"/>
    <w:link w:val="CommentSubjectChar"/>
    <w:uiPriority w:val="99"/>
    <w:semiHidden/>
    <w:unhideWhenUsed/>
    <w:rsid w:val="005F1A4B"/>
    <w:rPr>
      <w:b/>
      <w:bCs/>
    </w:rPr>
  </w:style>
  <w:style w:type="character" w:styleId="CommentSubjectChar" w:customStyle="1">
    <w:name w:val="Comment Subject Char"/>
    <w:basedOn w:val="CommentTextChar"/>
    <w:link w:val="CommentSubject"/>
    <w:uiPriority w:val="99"/>
    <w:semiHidden/>
    <w:rsid w:val="005F1A4B"/>
    <w:rPr>
      <w:b/>
      <w:bCs/>
      <w:sz w:val="20"/>
      <w:szCs w:val="20"/>
    </w:rPr>
  </w:style>
  <w:style w:type="paragraph" w:styleId="Revision">
    <w:name w:val="Revision"/>
    <w:hidden/>
    <w:uiPriority w:val="99"/>
    <w:semiHidden/>
    <w:rsid w:val="00C464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 Type="http://schemas.microsoft.com/office/2020/10/relationships/intelligence" Target="intelligence2.xml" Id="R470419b64479482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ff0f2a3-dc8c-4190-b275-98d24078551d" xsi:nil="true"/>
    <lcf76f155ced4ddcb4097134ff3c332f xmlns="04fc877f-3716-409b-b3da-b039c584621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794C151FA6DCEC4D9190FFBE15337538" ma:contentTypeVersion="10" ma:contentTypeDescription="Create a new document." ma:contentTypeScope="" ma:versionID="2964c0640ba012a2671f9eac08cbc2ed">
  <xsd:schema xmlns:xsd="http://www.w3.org/2001/XMLSchema" xmlns:xs="http://www.w3.org/2001/XMLSchema" xmlns:p="http://schemas.microsoft.com/office/2006/metadata/properties" xmlns:ns2="04fc877f-3716-409b-b3da-b039c5846219" xmlns:ns3="cff0f2a3-dc8c-4190-b275-98d24078551d" targetNamespace="http://schemas.microsoft.com/office/2006/metadata/properties" ma:root="true" ma:fieldsID="a505f99c81a745a2e0472a41a10e9c36" ns2:_="" ns3:_="">
    <xsd:import namespace="04fc877f-3716-409b-b3da-b039c5846219"/>
    <xsd:import namespace="cff0f2a3-dc8c-4190-b275-98d24078551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TaxCatchAll"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c877f-3716-409b-b3da-b039c58462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ff0f2a3-dc8c-4190-b275-98d24078551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4ea79ef8-351c-416a-8ece-4e880684ca06}" ma:internalName="TaxCatchAll" ma:showField="CatchAllData" ma:web="cff0f2a3-dc8c-4190-b275-98d2407855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575E13-C35F-4AC8-823B-01326AF52C49}">
  <ds:schemaRefs>
    <ds:schemaRef ds:uri="http://schemas.microsoft.com/sharepoint/v3/contenttype/forms"/>
  </ds:schemaRefs>
</ds:datastoreItem>
</file>

<file path=customXml/itemProps2.xml><?xml version="1.0" encoding="utf-8"?>
<ds:datastoreItem xmlns:ds="http://schemas.openxmlformats.org/officeDocument/2006/customXml" ds:itemID="{5D98BC1B-5916-45FB-ACB5-D220DC7FA264}">
  <ds:schemaRefs>
    <ds:schemaRef ds:uri="http://purl.org/dc/terms/"/>
    <ds:schemaRef ds:uri="http://schemas.microsoft.com/office/2006/metadata/properties"/>
    <ds:schemaRef ds:uri="http://purl.org/dc/elements/1.1/"/>
    <ds:schemaRef ds:uri="http://schemas.microsoft.com/office/infopath/2007/PartnerControls"/>
    <ds:schemaRef ds:uri="http://www.w3.org/XML/1998/namespace"/>
    <ds:schemaRef ds:uri="http://schemas.microsoft.com/office/2006/documentManagement/types"/>
    <ds:schemaRef ds:uri="cff0f2a3-dc8c-4190-b275-98d24078551d"/>
    <ds:schemaRef ds:uri="04fc877f-3716-409b-b3da-b039c5846219"/>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9AEF4E3B-A356-7B44-BA23-1AFE8695B17F}">
  <ds:schemaRefs>
    <ds:schemaRef ds:uri="http://schemas.openxmlformats.org/officeDocument/2006/bibliography"/>
  </ds:schemaRefs>
</ds:datastoreItem>
</file>

<file path=customXml/itemProps4.xml><?xml version="1.0" encoding="utf-8"?>
<ds:datastoreItem xmlns:ds="http://schemas.openxmlformats.org/officeDocument/2006/customXml" ds:itemID="{A70CC5EF-8263-4B8D-B975-E01E0F5CBA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fc877f-3716-409b-b3da-b039c5846219"/>
    <ds:schemaRef ds:uri="cff0f2a3-dc8c-4190-b275-98d2407855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GUYEN QUANG DIEU</dc:creator>
  <keywords/>
  <dc:description/>
  <lastModifiedBy>Guest User</lastModifiedBy>
  <revision>192</revision>
  <dcterms:created xsi:type="dcterms:W3CDTF">2021-07-28T02:06:00.0000000Z</dcterms:created>
  <dcterms:modified xsi:type="dcterms:W3CDTF">2022-12-30T18:25:40.572080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4C151FA6DCEC4D9190FFBE15337538</vt:lpwstr>
  </property>
  <property fmtid="{D5CDD505-2E9C-101B-9397-08002B2CF9AE}" pid="3" name="grammarly_documentId">
    <vt:lpwstr>documentId_7626</vt:lpwstr>
  </property>
  <property fmtid="{D5CDD505-2E9C-101B-9397-08002B2CF9AE}" pid="4" name="grammarly_documentContext">
    <vt:lpwstr>{"goals":["convince"],"domain":"casual","emotions":["urgent","optimistic","respectful"],"dialect":"american"}</vt:lpwstr>
  </property>
  <property fmtid="{D5CDD505-2E9C-101B-9397-08002B2CF9AE}" pid="5" name="MediaServiceImageTags">
    <vt:lpwstr/>
  </property>
  <property fmtid="{D5CDD505-2E9C-101B-9397-08002B2CF9AE}" pid="6" name="GrammarlyDocumentId">
    <vt:lpwstr>88a7b664114fd30451a5ad1fb1dc5a06b1913bbf61f30454289b0596bdb60205</vt:lpwstr>
  </property>
</Properties>
</file>